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6E0578" w14:textId="72B67C08" w:rsidR="00867A1B" w:rsidRPr="001957DF" w:rsidRDefault="00867A1B" w:rsidP="00867A1B">
      <w:pPr>
        <w:spacing w:after="0" w:line="240" w:lineRule="auto"/>
        <w:rPr>
          <w:rFonts w:cstheme="minorHAnsi"/>
          <w:b/>
          <w:bCs/>
          <w:sz w:val="24"/>
          <w:szCs w:val="24"/>
        </w:rPr>
      </w:pPr>
      <w:r w:rsidRPr="001957DF">
        <w:rPr>
          <w:rFonts w:cstheme="minorHAnsi"/>
          <w:b/>
          <w:bCs/>
          <w:sz w:val="24"/>
          <w:szCs w:val="24"/>
        </w:rPr>
        <w:t xml:space="preserve">3. </w:t>
      </w:r>
      <w:r w:rsidR="008D7FA1">
        <w:rPr>
          <w:rFonts w:cstheme="minorHAnsi"/>
          <w:b/>
          <w:bCs/>
          <w:sz w:val="24"/>
          <w:szCs w:val="24"/>
        </w:rPr>
        <w:t>CORRECCIÓN</w:t>
      </w:r>
      <w:r w:rsidRPr="001957DF">
        <w:rPr>
          <w:rFonts w:cstheme="minorHAnsi"/>
          <w:b/>
          <w:bCs/>
          <w:sz w:val="24"/>
          <w:szCs w:val="24"/>
        </w:rPr>
        <w:t xml:space="preserve"> </w:t>
      </w:r>
      <w:proofErr w:type="gramStart"/>
      <w:r w:rsidRPr="001957DF">
        <w:rPr>
          <w:rFonts w:cstheme="minorHAnsi"/>
          <w:b/>
          <w:bCs/>
          <w:sz w:val="24"/>
          <w:szCs w:val="24"/>
        </w:rPr>
        <w:t>DEL TEST</w:t>
      </w:r>
      <w:proofErr w:type="gramEnd"/>
      <w:r w:rsidRPr="001957DF">
        <w:rPr>
          <w:rFonts w:cstheme="minorHAnsi"/>
          <w:b/>
          <w:bCs/>
          <w:sz w:val="24"/>
          <w:szCs w:val="24"/>
        </w:rPr>
        <w:t xml:space="preserve"> DE EMPATÍA COGNITIVA Y AFECTIVA </w:t>
      </w:r>
      <w:bookmarkStart w:id="0" w:name="_Hlk85388355"/>
      <w:r w:rsidRPr="001957DF">
        <w:rPr>
          <w:rFonts w:cstheme="minorHAnsi"/>
          <w:b/>
          <w:bCs/>
          <w:sz w:val="24"/>
          <w:szCs w:val="24"/>
        </w:rPr>
        <w:t>(LÓPEZ-PÉREZ, FERNÁNDEZ-PINTO, ABAD, 2008)</w:t>
      </w:r>
    </w:p>
    <w:bookmarkEnd w:id="0"/>
    <w:p w14:paraId="7CD494AC" w14:textId="3DF41AB2" w:rsidR="00867A1B" w:rsidRPr="001957DF" w:rsidRDefault="00171C31" w:rsidP="00867A1B">
      <w:pPr>
        <w:rPr>
          <w:rFonts w:cstheme="minorHAnsi"/>
          <w:sz w:val="24"/>
          <w:szCs w:val="24"/>
        </w:rPr>
      </w:pPr>
      <w:r w:rsidRPr="001957DF">
        <w:rPr>
          <w:rFonts w:cstheme="minorHAnsi"/>
          <w:sz w:val="24"/>
          <w:szCs w:val="24"/>
        </w:rPr>
        <w:t xml:space="preserve">Traslada los puntos (de 1 a 5) correspondientes a las opciones contestadas en cada cuestión a las casillas en blanco. </w:t>
      </w:r>
      <w:r w:rsidR="00120F35" w:rsidRPr="001957DF">
        <w:rPr>
          <w:rFonts w:cstheme="minorHAnsi"/>
          <w:sz w:val="24"/>
          <w:szCs w:val="24"/>
        </w:rPr>
        <w:t xml:space="preserve">Observa que </w:t>
      </w:r>
      <w:r w:rsidR="001957DF" w:rsidRPr="001957DF">
        <w:rPr>
          <w:rFonts w:cstheme="minorHAnsi"/>
          <w:sz w:val="24"/>
          <w:szCs w:val="24"/>
        </w:rPr>
        <w:t>los señalados en rojo están invertidos</w:t>
      </w:r>
      <w:r w:rsidR="00120F35" w:rsidRPr="001957DF">
        <w:rPr>
          <w:rFonts w:cstheme="minorHAnsi"/>
          <w:sz w:val="24"/>
          <w:szCs w:val="24"/>
        </w:rPr>
        <w:t xml:space="preserve"> (3,7,8,10,12,14, 17, 21, 25, 26, 28, 30 y 32), tal que 5 =1, 4 = 2, etc. (en la tabla ya están indicados). </w:t>
      </w:r>
      <w:r w:rsidRPr="001957DF">
        <w:rPr>
          <w:rFonts w:cstheme="minorHAnsi"/>
          <w:sz w:val="24"/>
          <w:szCs w:val="24"/>
        </w:rPr>
        <w:t>Al final suma todos los puntos en cada escala (</w:t>
      </w:r>
      <w:r w:rsidR="001A1C1B" w:rsidRPr="001957DF">
        <w:rPr>
          <w:rFonts w:cstheme="minorHAnsi"/>
          <w:sz w:val="24"/>
          <w:szCs w:val="24"/>
        </w:rPr>
        <w:t>AP, CE, EE y AE</w:t>
      </w:r>
      <w:r w:rsidRPr="001957DF">
        <w:rPr>
          <w:rFonts w:cstheme="minorHAnsi"/>
          <w:sz w:val="24"/>
          <w:szCs w:val="24"/>
        </w:rPr>
        <w:t>) y pásalo a la escala centil (ver tabla en la página Web).</w:t>
      </w:r>
    </w:p>
    <w:p w14:paraId="025880A6" w14:textId="100EAC7F" w:rsidR="00867A1B" w:rsidRDefault="001957DF" w:rsidP="00867A1B">
      <w:p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 </w:t>
      </w:r>
    </w:p>
    <w:tbl>
      <w:tblPr>
        <w:tblStyle w:val="Tablaconcuadrcula"/>
        <w:tblW w:w="5670" w:type="dxa"/>
        <w:tblLook w:val="04A0" w:firstRow="1" w:lastRow="0" w:firstColumn="1" w:lastColumn="0" w:noHBand="0" w:noVBand="1"/>
      </w:tblPr>
      <w:tblGrid>
        <w:gridCol w:w="990"/>
        <w:gridCol w:w="538"/>
        <w:gridCol w:w="534"/>
        <w:gridCol w:w="530"/>
        <w:gridCol w:w="535"/>
        <w:gridCol w:w="520"/>
        <w:gridCol w:w="512"/>
        <w:gridCol w:w="503"/>
        <w:gridCol w:w="506"/>
        <w:gridCol w:w="502"/>
      </w:tblGrid>
      <w:tr w:rsidR="00867A1B" w:rsidRPr="00B60243" w14:paraId="3780773C" w14:textId="77777777" w:rsidTr="0005451A">
        <w:tc>
          <w:tcPr>
            <w:tcW w:w="990" w:type="dxa"/>
          </w:tcPr>
          <w:p w14:paraId="184C2504" w14:textId="77777777" w:rsidR="00867A1B" w:rsidRDefault="00867A1B" w:rsidP="0005451A"/>
        </w:tc>
        <w:tc>
          <w:tcPr>
            <w:tcW w:w="538" w:type="dxa"/>
          </w:tcPr>
          <w:p w14:paraId="3C34D396" w14:textId="77777777" w:rsidR="00867A1B" w:rsidRDefault="00867A1B" w:rsidP="0005451A">
            <w:r>
              <w:t>AP</w:t>
            </w:r>
          </w:p>
        </w:tc>
        <w:tc>
          <w:tcPr>
            <w:tcW w:w="534" w:type="dxa"/>
          </w:tcPr>
          <w:p w14:paraId="51A5F6C3" w14:textId="77777777" w:rsidR="00867A1B" w:rsidRDefault="00867A1B" w:rsidP="0005451A">
            <w:r>
              <w:t>CE</w:t>
            </w:r>
          </w:p>
        </w:tc>
        <w:tc>
          <w:tcPr>
            <w:tcW w:w="530" w:type="dxa"/>
          </w:tcPr>
          <w:p w14:paraId="66F86570" w14:textId="77777777" w:rsidR="00867A1B" w:rsidRDefault="00867A1B" w:rsidP="0005451A">
            <w:r>
              <w:t>EE</w:t>
            </w:r>
          </w:p>
        </w:tc>
        <w:tc>
          <w:tcPr>
            <w:tcW w:w="535" w:type="dxa"/>
          </w:tcPr>
          <w:p w14:paraId="62586848" w14:textId="77777777" w:rsidR="00867A1B" w:rsidRDefault="00867A1B" w:rsidP="0005451A">
            <w:r>
              <w:t>AE</w:t>
            </w:r>
          </w:p>
        </w:tc>
        <w:tc>
          <w:tcPr>
            <w:tcW w:w="520" w:type="dxa"/>
          </w:tcPr>
          <w:p w14:paraId="74A56FE3" w14:textId="77777777" w:rsidR="00867A1B" w:rsidRDefault="00867A1B" w:rsidP="0005451A">
            <w:r>
              <w:t>A</w:t>
            </w:r>
          </w:p>
        </w:tc>
        <w:tc>
          <w:tcPr>
            <w:tcW w:w="512" w:type="dxa"/>
          </w:tcPr>
          <w:p w14:paraId="09C26096" w14:textId="77777777" w:rsidR="00867A1B" w:rsidRDefault="00867A1B" w:rsidP="0005451A">
            <w:r>
              <w:t>B</w:t>
            </w:r>
          </w:p>
        </w:tc>
        <w:tc>
          <w:tcPr>
            <w:tcW w:w="503" w:type="dxa"/>
          </w:tcPr>
          <w:p w14:paraId="01001D8F" w14:textId="77777777" w:rsidR="00867A1B" w:rsidRDefault="00867A1B" w:rsidP="0005451A">
            <w:r>
              <w:t>C</w:t>
            </w:r>
          </w:p>
        </w:tc>
        <w:tc>
          <w:tcPr>
            <w:tcW w:w="506" w:type="dxa"/>
          </w:tcPr>
          <w:p w14:paraId="7C7A99DD" w14:textId="77777777" w:rsidR="00867A1B" w:rsidRDefault="00867A1B" w:rsidP="0005451A">
            <w:r>
              <w:t>D</w:t>
            </w:r>
          </w:p>
        </w:tc>
        <w:tc>
          <w:tcPr>
            <w:tcW w:w="502" w:type="dxa"/>
          </w:tcPr>
          <w:p w14:paraId="066DA5DB" w14:textId="77777777" w:rsidR="00867A1B" w:rsidRDefault="00867A1B" w:rsidP="0005451A">
            <w:r>
              <w:t>E</w:t>
            </w:r>
          </w:p>
        </w:tc>
      </w:tr>
      <w:tr w:rsidR="00867A1B" w:rsidRPr="00B60243" w14:paraId="7C8912B9" w14:textId="77777777" w:rsidTr="0005451A">
        <w:tc>
          <w:tcPr>
            <w:tcW w:w="990" w:type="dxa"/>
          </w:tcPr>
          <w:p w14:paraId="566B06DF" w14:textId="77777777" w:rsidR="00867A1B" w:rsidRDefault="00867A1B" w:rsidP="0005451A">
            <w:r>
              <w:t>1</w:t>
            </w:r>
          </w:p>
        </w:tc>
        <w:tc>
          <w:tcPr>
            <w:tcW w:w="538" w:type="dxa"/>
            <w:shd w:val="clear" w:color="auto" w:fill="0D0D0D" w:themeFill="text1" w:themeFillTint="F2"/>
          </w:tcPr>
          <w:p w14:paraId="62F37D30" w14:textId="77777777" w:rsidR="00867A1B" w:rsidRDefault="00867A1B" w:rsidP="0005451A"/>
        </w:tc>
        <w:tc>
          <w:tcPr>
            <w:tcW w:w="534" w:type="dxa"/>
          </w:tcPr>
          <w:p w14:paraId="32169505" w14:textId="77777777" w:rsidR="00867A1B" w:rsidRDefault="00867A1B" w:rsidP="0005451A"/>
        </w:tc>
        <w:tc>
          <w:tcPr>
            <w:tcW w:w="530" w:type="dxa"/>
            <w:shd w:val="clear" w:color="auto" w:fill="0D0D0D" w:themeFill="text1" w:themeFillTint="F2"/>
          </w:tcPr>
          <w:p w14:paraId="275FC0F4" w14:textId="77777777" w:rsidR="00867A1B" w:rsidRDefault="00867A1B" w:rsidP="0005451A"/>
        </w:tc>
        <w:tc>
          <w:tcPr>
            <w:tcW w:w="535" w:type="dxa"/>
            <w:shd w:val="clear" w:color="auto" w:fill="0D0D0D" w:themeFill="text1" w:themeFillTint="F2"/>
          </w:tcPr>
          <w:p w14:paraId="1F7A05D8" w14:textId="77777777" w:rsidR="00867A1B" w:rsidRDefault="00867A1B" w:rsidP="0005451A"/>
        </w:tc>
        <w:tc>
          <w:tcPr>
            <w:tcW w:w="520" w:type="dxa"/>
          </w:tcPr>
          <w:p w14:paraId="273EE199" w14:textId="77777777" w:rsidR="00867A1B" w:rsidRPr="00B60243" w:rsidRDefault="00867A1B" w:rsidP="0005451A">
            <w:r>
              <w:t>1</w:t>
            </w:r>
          </w:p>
        </w:tc>
        <w:tc>
          <w:tcPr>
            <w:tcW w:w="512" w:type="dxa"/>
          </w:tcPr>
          <w:p w14:paraId="326171EA" w14:textId="77777777" w:rsidR="00867A1B" w:rsidRDefault="00867A1B" w:rsidP="0005451A">
            <w:r>
              <w:t>2</w:t>
            </w:r>
          </w:p>
        </w:tc>
        <w:tc>
          <w:tcPr>
            <w:tcW w:w="503" w:type="dxa"/>
          </w:tcPr>
          <w:p w14:paraId="5F5BF4D9" w14:textId="77777777" w:rsidR="00867A1B" w:rsidRDefault="00867A1B" w:rsidP="0005451A">
            <w:r>
              <w:t>3</w:t>
            </w:r>
          </w:p>
        </w:tc>
        <w:tc>
          <w:tcPr>
            <w:tcW w:w="506" w:type="dxa"/>
          </w:tcPr>
          <w:p w14:paraId="65CD16AD" w14:textId="77777777" w:rsidR="00867A1B" w:rsidRDefault="00867A1B" w:rsidP="0005451A">
            <w:r>
              <w:t>4</w:t>
            </w:r>
          </w:p>
        </w:tc>
        <w:tc>
          <w:tcPr>
            <w:tcW w:w="502" w:type="dxa"/>
          </w:tcPr>
          <w:p w14:paraId="07EBCFA1" w14:textId="77777777" w:rsidR="00867A1B" w:rsidRDefault="00867A1B" w:rsidP="0005451A">
            <w:r>
              <w:t>5</w:t>
            </w:r>
          </w:p>
        </w:tc>
      </w:tr>
      <w:tr w:rsidR="00867A1B" w:rsidRPr="00B60243" w14:paraId="215E2567" w14:textId="77777777" w:rsidTr="0005451A">
        <w:tc>
          <w:tcPr>
            <w:tcW w:w="990" w:type="dxa"/>
          </w:tcPr>
          <w:p w14:paraId="31A04F19" w14:textId="77777777" w:rsidR="00867A1B" w:rsidRDefault="00867A1B" w:rsidP="0005451A">
            <w:r>
              <w:t>2</w:t>
            </w:r>
          </w:p>
        </w:tc>
        <w:tc>
          <w:tcPr>
            <w:tcW w:w="538" w:type="dxa"/>
            <w:shd w:val="clear" w:color="auto" w:fill="0D0D0D" w:themeFill="text1" w:themeFillTint="F2"/>
          </w:tcPr>
          <w:p w14:paraId="6E0750B7" w14:textId="77777777" w:rsidR="00867A1B" w:rsidRDefault="00867A1B" w:rsidP="0005451A"/>
        </w:tc>
        <w:tc>
          <w:tcPr>
            <w:tcW w:w="534" w:type="dxa"/>
            <w:shd w:val="clear" w:color="auto" w:fill="0D0D0D" w:themeFill="text1" w:themeFillTint="F2"/>
          </w:tcPr>
          <w:p w14:paraId="29B06622" w14:textId="77777777" w:rsidR="00867A1B" w:rsidRDefault="00867A1B" w:rsidP="0005451A"/>
        </w:tc>
        <w:tc>
          <w:tcPr>
            <w:tcW w:w="530" w:type="dxa"/>
            <w:shd w:val="clear" w:color="auto" w:fill="0D0D0D" w:themeFill="text1" w:themeFillTint="F2"/>
          </w:tcPr>
          <w:p w14:paraId="6F4ADE52" w14:textId="77777777" w:rsidR="00867A1B" w:rsidRDefault="00867A1B" w:rsidP="0005451A"/>
        </w:tc>
        <w:tc>
          <w:tcPr>
            <w:tcW w:w="535" w:type="dxa"/>
          </w:tcPr>
          <w:p w14:paraId="263FE3EE" w14:textId="77777777" w:rsidR="00867A1B" w:rsidRDefault="00867A1B" w:rsidP="0005451A"/>
        </w:tc>
        <w:tc>
          <w:tcPr>
            <w:tcW w:w="520" w:type="dxa"/>
          </w:tcPr>
          <w:p w14:paraId="7C17E9EA" w14:textId="77777777" w:rsidR="00867A1B" w:rsidRPr="00B60243" w:rsidRDefault="00867A1B" w:rsidP="0005451A">
            <w:r>
              <w:t>1</w:t>
            </w:r>
          </w:p>
        </w:tc>
        <w:tc>
          <w:tcPr>
            <w:tcW w:w="512" w:type="dxa"/>
          </w:tcPr>
          <w:p w14:paraId="3C75A8A6" w14:textId="77777777" w:rsidR="00867A1B" w:rsidRPr="00B60243" w:rsidRDefault="00867A1B" w:rsidP="0005451A">
            <w:r>
              <w:t>2</w:t>
            </w:r>
          </w:p>
        </w:tc>
        <w:tc>
          <w:tcPr>
            <w:tcW w:w="503" w:type="dxa"/>
          </w:tcPr>
          <w:p w14:paraId="08D3BEDA" w14:textId="77777777" w:rsidR="00867A1B" w:rsidRPr="00B60243" w:rsidRDefault="00867A1B" w:rsidP="0005451A">
            <w:r>
              <w:t>3</w:t>
            </w:r>
          </w:p>
        </w:tc>
        <w:tc>
          <w:tcPr>
            <w:tcW w:w="506" w:type="dxa"/>
          </w:tcPr>
          <w:p w14:paraId="3E4D5CCE" w14:textId="77777777" w:rsidR="00867A1B" w:rsidRPr="00B60243" w:rsidRDefault="00867A1B" w:rsidP="0005451A">
            <w:r>
              <w:t>4</w:t>
            </w:r>
          </w:p>
        </w:tc>
        <w:tc>
          <w:tcPr>
            <w:tcW w:w="502" w:type="dxa"/>
          </w:tcPr>
          <w:p w14:paraId="38EE19BC" w14:textId="77777777" w:rsidR="00867A1B" w:rsidRPr="00B60243" w:rsidRDefault="00867A1B" w:rsidP="0005451A">
            <w:r>
              <w:t>5</w:t>
            </w:r>
          </w:p>
        </w:tc>
      </w:tr>
      <w:tr w:rsidR="00867A1B" w:rsidRPr="00E3675C" w14:paraId="1D8C44F3" w14:textId="77777777" w:rsidTr="0005451A">
        <w:tc>
          <w:tcPr>
            <w:tcW w:w="990" w:type="dxa"/>
          </w:tcPr>
          <w:p w14:paraId="33CDADAC" w14:textId="77777777" w:rsidR="00867A1B" w:rsidRPr="00E3675C" w:rsidRDefault="00867A1B" w:rsidP="0005451A">
            <w:pPr>
              <w:rPr>
                <w:color w:val="FF0000"/>
              </w:rPr>
            </w:pPr>
            <w:r w:rsidRPr="00E3675C">
              <w:rPr>
                <w:color w:val="FF0000"/>
              </w:rPr>
              <w:t>3</w:t>
            </w:r>
          </w:p>
        </w:tc>
        <w:tc>
          <w:tcPr>
            <w:tcW w:w="538" w:type="dxa"/>
            <w:shd w:val="clear" w:color="auto" w:fill="0D0D0D" w:themeFill="text1" w:themeFillTint="F2"/>
          </w:tcPr>
          <w:p w14:paraId="748C5D5F" w14:textId="77777777" w:rsidR="00867A1B" w:rsidRPr="00E3675C" w:rsidRDefault="00867A1B" w:rsidP="0005451A">
            <w:pPr>
              <w:rPr>
                <w:color w:val="FF0000"/>
              </w:rPr>
            </w:pPr>
          </w:p>
        </w:tc>
        <w:tc>
          <w:tcPr>
            <w:tcW w:w="534" w:type="dxa"/>
            <w:shd w:val="clear" w:color="auto" w:fill="0D0D0D" w:themeFill="text1" w:themeFillTint="F2"/>
          </w:tcPr>
          <w:p w14:paraId="47E70710" w14:textId="77777777" w:rsidR="00867A1B" w:rsidRPr="00E3675C" w:rsidRDefault="00867A1B" w:rsidP="0005451A">
            <w:pPr>
              <w:rPr>
                <w:color w:val="FF0000"/>
              </w:rPr>
            </w:pPr>
          </w:p>
        </w:tc>
        <w:tc>
          <w:tcPr>
            <w:tcW w:w="530" w:type="dxa"/>
          </w:tcPr>
          <w:p w14:paraId="0506CCE7" w14:textId="77777777" w:rsidR="00867A1B" w:rsidRPr="00E3675C" w:rsidRDefault="00867A1B" w:rsidP="0005451A">
            <w:pPr>
              <w:rPr>
                <w:color w:val="FF0000"/>
              </w:rPr>
            </w:pPr>
          </w:p>
        </w:tc>
        <w:tc>
          <w:tcPr>
            <w:tcW w:w="535" w:type="dxa"/>
            <w:shd w:val="clear" w:color="auto" w:fill="0D0D0D" w:themeFill="text1" w:themeFillTint="F2"/>
          </w:tcPr>
          <w:p w14:paraId="70EF7675" w14:textId="77777777" w:rsidR="00867A1B" w:rsidRPr="00E3675C" w:rsidRDefault="00867A1B" w:rsidP="0005451A">
            <w:pPr>
              <w:rPr>
                <w:color w:val="FF0000"/>
              </w:rPr>
            </w:pPr>
          </w:p>
        </w:tc>
        <w:tc>
          <w:tcPr>
            <w:tcW w:w="520" w:type="dxa"/>
          </w:tcPr>
          <w:p w14:paraId="2DA05DB7" w14:textId="77777777" w:rsidR="00867A1B" w:rsidRPr="00E3675C" w:rsidRDefault="00867A1B" w:rsidP="0005451A">
            <w:pPr>
              <w:rPr>
                <w:color w:val="FF0000"/>
              </w:rPr>
            </w:pPr>
            <w:r w:rsidRPr="00E3675C">
              <w:rPr>
                <w:color w:val="FF0000"/>
              </w:rPr>
              <w:t>5</w:t>
            </w:r>
          </w:p>
        </w:tc>
        <w:tc>
          <w:tcPr>
            <w:tcW w:w="512" w:type="dxa"/>
          </w:tcPr>
          <w:p w14:paraId="7C380F04" w14:textId="77777777" w:rsidR="00867A1B" w:rsidRPr="00E3675C" w:rsidRDefault="00867A1B" w:rsidP="0005451A">
            <w:pPr>
              <w:rPr>
                <w:color w:val="FF0000"/>
              </w:rPr>
            </w:pPr>
            <w:r w:rsidRPr="00E3675C">
              <w:rPr>
                <w:color w:val="FF0000"/>
              </w:rPr>
              <w:t>4</w:t>
            </w:r>
          </w:p>
        </w:tc>
        <w:tc>
          <w:tcPr>
            <w:tcW w:w="503" w:type="dxa"/>
          </w:tcPr>
          <w:p w14:paraId="0DA50EFB" w14:textId="77777777" w:rsidR="00867A1B" w:rsidRPr="00E3675C" w:rsidRDefault="00867A1B" w:rsidP="0005451A">
            <w:pPr>
              <w:rPr>
                <w:color w:val="FF0000"/>
              </w:rPr>
            </w:pPr>
            <w:r w:rsidRPr="00E3675C">
              <w:rPr>
                <w:color w:val="FF0000"/>
              </w:rPr>
              <w:t>3</w:t>
            </w:r>
          </w:p>
        </w:tc>
        <w:tc>
          <w:tcPr>
            <w:tcW w:w="506" w:type="dxa"/>
          </w:tcPr>
          <w:p w14:paraId="103C76D9" w14:textId="77777777" w:rsidR="00867A1B" w:rsidRPr="00E3675C" w:rsidRDefault="00867A1B" w:rsidP="0005451A">
            <w:pPr>
              <w:rPr>
                <w:color w:val="FF0000"/>
              </w:rPr>
            </w:pPr>
            <w:r w:rsidRPr="00E3675C">
              <w:rPr>
                <w:color w:val="FF0000"/>
              </w:rPr>
              <w:t>2</w:t>
            </w:r>
          </w:p>
        </w:tc>
        <w:tc>
          <w:tcPr>
            <w:tcW w:w="502" w:type="dxa"/>
          </w:tcPr>
          <w:p w14:paraId="7AA81721" w14:textId="77777777" w:rsidR="00867A1B" w:rsidRPr="00E3675C" w:rsidRDefault="00867A1B" w:rsidP="0005451A">
            <w:pPr>
              <w:rPr>
                <w:color w:val="FF0000"/>
              </w:rPr>
            </w:pPr>
            <w:r w:rsidRPr="00E3675C">
              <w:rPr>
                <w:color w:val="FF0000"/>
              </w:rPr>
              <w:t>1</w:t>
            </w:r>
          </w:p>
        </w:tc>
      </w:tr>
      <w:tr w:rsidR="00867A1B" w:rsidRPr="00B60243" w14:paraId="51E40DDA" w14:textId="77777777" w:rsidTr="0005451A">
        <w:tc>
          <w:tcPr>
            <w:tcW w:w="990" w:type="dxa"/>
          </w:tcPr>
          <w:p w14:paraId="293DF0C6" w14:textId="77777777" w:rsidR="00867A1B" w:rsidRDefault="00867A1B" w:rsidP="0005451A">
            <w:r>
              <w:t>4</w:t>
            </w:r>
          </w:p>
        </w:tc>
        <w:tc>
          <w:tcPr>
            <w:tcW w:w="538" w:type="dxa"/>
            <w:shd w:val="clear" w:color="auto" w:fill="0D0D0D" w:themeFill="text1" w:themeFillTint="F2"/>
          </w:tcPr>
          <w:p w14:paraId="484AB53E" w14:textId="77777777" w:rsidR="00867A1B" w:rsidRDefault="00867A1B" w:rsidP="0005451A"/>
        </w:tc>
        <w:tc>
          <w:tcPr>
            <w:tcW w:w="534" w:type="dxa"/>
            <w:shd w:val="clear" w:color="auto" w:fill="0D0D0D" w:themeFill="text1" w:themeFillTint="F2"/>
          </w:tcPr>
          <w:p w14:paraId="7517F924" w14:textId="77777777" w:rsidR="00867A1B" w:rsidRDefault="00867A1B" w:rsidP="0005451A"/>
        </w:tc>
        <w:tc>
          <w:tcPr>
            <w:tcW w:w="530" w:type="dxa"/>
            <w:shd w:val="clear" w:color="auto" w:fill="0D0D0D" w:themeFill="text1" w:themeFillTint="F2"/>
          </w:tcPr>
          <w:p w14:paraId="33BDD051" w14:textId="77777777" w:rsidR="00867A1B" w:rsidRDefault="00867A1B" w:rsidP="0005451A"/>
        </w:tc>
        <w:tc>
          <w:tcPr>
            <w:tcW w:w="535" w:type="dxa"/>
          </w:tcPr>
          <w:p w14:paraId="13ED7F2E" w14:textId="77777777" w:rsidR="00867A1B" w:rsidRDefault="00867A1B" w:rsidP="0005451A"/>
        </w:tc>
        <w:tc>
          <w:tcPr>
            <w:tcW w:w="520" w:type="dxa"/>
          </w:tcPr>
          <w:p w14:paraId="1934D3B1" w14:textId="77777777" w:rsidR="00867A1B" w:rsidRPr="00B60243" w:rsidRDefault="00867A1B" w:rsidP="0005451A">
            <w:r>
              <w:t>1</w:t>
            </w:r>
          </w:p>
        </w:tc>
        <w:tc>
          <w:tcPr>
            <w:tcW w:w="512" w:type="dxa"/>
          </w:tcPr>
          <w:p w14:paraId="1AA9E7D3" w14:textId="77777777" w:rsidR="00867A1B" w:rsidRPr="00B60243" w:rsidRDefault="00867A1B" w:rsidP="0005451A">
            <w:r>
              <w:t>2</w:t>
            </w:r>
          </w:p>
        </w:tc>
        <w:tc>
          <w:tcPr>
            <w:tcW w:w="503" w:type="dxa"/>
          </w:tcPr>
          <w:p w14:paraId="032F37D0" w14:textId="77777777" w:rsidR="00867A1B" w:rsidRPr="00B60243" w:rsidRDefault="00867A1B" w:rsidP="0005451A">
            <w:r>
              <w:t>3</w:t>
            </w:r>
          </w:p>
        </w:tc>
        <w:tc>
          <w:tcPr>
            <w:tcW w:w="506" w:type="dxa"/>
          </w:tcPr>
          <w:p w14:paraId="457CD5D8" w14:textId="77777777" w:rsidR="00867A1B" w:rsidRPr="00B60243" w:rsidRDefault="00867A1B" w:rsidP="0005451A">
            <w:r>
              <w:t>4</w:t>
            </w:r>
          </w:p>
        </w:tc>
        <w:tc>
          <w:tcPr>
            <w:tcW w:w="502" w:type="dxa"/>
          </w:tcPr>
          <w:p w14:paraId="61248A8C" w14:textId="77777777" w:rsidR="00867A1B" w:rsidRPr="00B60243" w:rsidRDefault="00867A1B" w:rsidP="0005451A">
            <w:r>
              <w:t>5</w:t>
            </w:r>
          </w:p>
        </w:tc>
      </w:tr>
      <w:tr w:rsidR="00867A1B" w:rsidRPr="00B60243" w14:paraId="7337FB41" w14:textId="77777777" w:rsidTr="0005451A">
        <w:tc>
          <w:tcPr>
            <w:tcW w:w="990" w:type="dxa"/>
          </w:tcPr>
          <w:p w14:paraId="34F43ABD" w14:textId="77777777" w:rsidR="00867A1B" w:rsidRDefault="00867A1B" w:rsidP="0005451A">
            <w:r>
              <w:t>5</w:t>
            </w:r>
          </w:p>
        </w:tc>
        <w:tc>
          <w:tcPr>
            <w:tcW w:w="538" w:type="dxa"/>
            <w:shd w:val="clear" w:color="auto" w:fill="0D0D0D" w:themeFill="text1" w:themeFillTint="F2"/>
          </w:tcPr>
          <w:p w14:paraId="187E36A2" w14:textId="77777777" w:rsidR="00867A1B" w:rsidRDefault="00867A1B" w:rsidP="0005451A"/>
        </w:tc>
        <w:tc>
          <w:tcPr>
            <w:tcW w:w="534" w:type="dxa"/>
            <w:shd w:val="clear" w:color="auto" w:fill="0D0D0D" w:themeFill="text1" w:themeFillTint="F2"/>
          </w:tcPr>
          <w:p w14:paraId="3D02B3C0" w14:textId="77777777" w:rsidR="00867A1B" w:rsidRDefault="00867A1B" w:rsidP="0005451A"/>
        </w:tc>
        <w:tc>
          <w:tcPr>
            <w:tcW w:w="530" w:type="dxa"/>
          </w:tcPr>
          <w:p w14:paraId="2BB6B0DB" w14:textId="77777777" w:rsidR="00867A1B" w:rsidRDefault="00867A1B" w:rsidP="0005451A"/>
        </w:tc>
        <w:tc>
          <w:tcPr>
            <w:tcW w:w="535" w:type="dxa"/>
            <w:shd w:val="clear" w:color="auto" w:fill="0D0D0D" w:themeFill="text1" w:themeFillTint="F2"/>
          </w:tcPr>
          <w:p w14:paraId="1AAB8ED0" w14:textId="77777777" w:rsidR="00867A1B" w:rsidRDefault="00867A1B" w:rsidP="0005451A"/>
        </w:tc>
        <w:tc>
          <w:tcPr>
            <w:tcW w:w="520" w:type="dxa"/>
          </w:tcPr>
          <w:p w14:paraId="42927F74" w14:textId="77777777" w:rsidR="00867A1B" w:rsidRPr="00B60243" w:rsidRDefault="00867A1B" w:rsidP="0005451A">
            <w:r>
              <w:t>1</w:t>
            </w:r>
          </w:p>
        </w:tc>
        <w:tc>
          <w:tcPr>
            <w:tcW w:w="512" w:type="dxa"/>
          </w:tcPr>
          <w:p w14:paraId="09306055" w14:textId="77777777" w:rsidR="00867A1B" w:rsidRPr="00B60243" w:rsidRDefault="00867A1B" w:rsidP="0005451A">
            <w:r>
              <w:t>2</w:t>
            </w:r>
          </w:p>
        </w:tc>
        <w:tc>
          <w:tcPr>
            <w:tcW w:w="503" w:type="dxa"/>
          </w:tcPr>
          <w:p w14:paraId="1FEC5288" w14:textId="77777777" w:rsidR="00867A1B" w:rsidRPr="00B60243" w:rsidRDefault="00867A1B" w:rsidP="0005451A">
            <w:r>
              <w:t>3</w:t>
            </w:r>
          </w:p>
        </w:tc>
        <w:tc>
          <w:tcPr>
            <w:tcW w:w="506" w:type="dxa"/>
          </w:tcPr>
          <w:p w14:paraId="4826E0FB" w14:textId="77777777" w:rsidR="00867A1B" w:rsidRPr="00B60243" w:rsidRDefault="00867A1B" w:rsidP="0005451A">
            <w:r>
              <w:t>4</w:t>
            </w:r>
          </w:p>
        </w:tc>
        <w:tc>
          <w:tcPr>
            <w:tcW w:w="502" w:type="dxa"/>
          </w:tcPr>
          <w:p w14:paraId="1691D228" w14:textId="77777777" w:rsidR="00867A1B" w:rsidRPr="00B60243" w:rsidRDefault="00867A1B" w:rsidP="0005451A">
            <w:r>
              <w:t>5</w:t>
            </w:r>
          </w:p>
        </w:tc>
      </w:tr>
      <w:tr w:rsidR="00867A1B" w:rsidRPr="00B60243" w14:paraId="2E57589F" w14:textId="77777777" w:rsidTr="0005451A">
        <w:tc>
          <w:tcPr>
            <w:tcW w:w="990" w:type="dxa"/>
          </w:tcPr>
          <w:p w14:paraId="45AEEBB1" w14:textId="77777777" w:rsidR="00867A1B" w:rsidRDefault="00867A1B" w:rsidP="0005451A">
            <w:r>
              <w:t>6</w:t>
            </w:r>
          </w:p>
        </w:tc>
        <w:tc>
          <w:tcPr>
            <w:tcW w:w="538" w:type="dxa"/>
          </w:tcPr>
          <w:p w14:paraId="6294C189" w14:textId="77777777" w:rsidR="00867A1B" w:rsidRDefault="00867A1B" w:rsidP="0005451A"/>
        </w:tc>
        <w:tc>
          <w:tcPr>
            <w:tcW w:w="534" w:type="dxa"/>
            <w:shd w:val="clear" w:color="auto" w:fill="0D0D0D" w:themeFill="text1" w:themeFillTint="F2"/>
          </w:tcPr>
          <w:p w14:paraId="7FD1959C" w14:textId="77777777" w:rsidR="00867A1B" w:rsidRDefault="00867A1B" w:rsidP="0005451A"/>
        </w:tc>
        <w:tc>
          <w:tcPr>
            <w:tcW w:w="530" w:type="dxa"/>
            <w:shd w:val="clear" w:color="auto" w:fill="0D0D0D" w:themeFill="text1" w:themeFillTint="F2"/>
          </w:tcPr>
          <w:p w14:paraId="266570A4" w14:textId="77777777" w:rsidR="00867A1B" w:rsidRDefault="00867A1B" w:rsidP="0005451A"/>
        </w:tc>
        <w:tc>
          <w:tcPr>
            <w:tcW w:w="535" w:type="dxa"/>
            <w:shd w:val="clear" w:color="auto" w:fill="0D0D0D" w:themeFill="text1" w:themeFillTint="F2"/>
          </w:tcPr>
          <w:p w14:paraId="1C9F1DDF" w14:textId="77777777" w:rsidR="00867A1B" w:rsidRDefault="00867A1B" w:rsidP="0005451A"/>
        </w:tc>
        <w:tc>
          <w:tcPr>
            <w:tcW w:w="520" w:type="dxa"/>
          </w:tcPr>
          <w:p w14:paraId="1F49A2C5" w14:textId="77777777" w:rsidR="00867A1B" w:rsidRPr="00B60243" w:rsidRDefault="00867A1B" w:rsidP="0005451A">
            <w:r>
              <w:t>1</w:t>
            </w:r>
          </w:p>
        </w:tc>
        <w:tc>
          <w:tcPr>
            <w:tcW w:w="512" w:type="dxa"/>
          </w:tcPr>
          <w:p w14:paraId="66F6203A" w14:textId="77777777" w:rsidR="00867A1B" w:rsidRPr="00B60243" w:rsidRDefault="00867A1B" w:rsidP="0005451A">
            <w:r>
              <w:t>2</w:t>
            </w:r>
          </w:p>
        </w:tc>
        <w:tc>
          <w:tcPr>
            <w:tcW w:w="503" w:type="dxa"/>
          </w:tcPr>
          <w:p w14:paraId="0B3F47E9" w14:textId="77777777" w:rsidR="00867A1B" w:rsidRPr="00B60243" w:rsidRDefault="00867A1B" w:rsidP="0005451A">
            <w:r>
              <w:t>3</w:t>
            </w:r>
          </w:p>
        </w:tc>
        <w:tc>
          <w:tcPr>
            <w:tcW w:w="506" w:type="dxa"/>
          </w:tcPr>
          <w:p w14:paraId="15B66C45" w14:textId="77777777" w:rsidR="00867A1B" w:rsidRPr="00B60243" w:rsidRDefault="00867A1B" w:rsidP="0005451A">
            <w:r>
              <w:t>4</w:t>
            </w:r>
          </w:p>
        </w:tc>
        <w:tc>
          <w:tcPr>
            <w:tcW w:w="502" w:type="dxa"/>
          </w:tcPr>
          <w:p w14:paraId="12645681" w14:textId="77777777" w:rsidR="00867A1B" w:rsidRPr="00B60243" w:rsidRDefault="00867A1B" w:rsidP="0005451A">
            <w:r>
              <w:t>5</w:t>
            </w:r>
          </w:p>
        </w:tc>
      </w:tr>
      <w:tr w:rsidR="00867A1B" w:rsidRPr="00E3675C" w14:paraId="407CAA7E" w14:textId="77777777" w:rsidTr="0005451A">
        <w:tc>
          <w:tcPr>
            <w:tcW w:w="990" w:type="dxa"/>
          </w:tcPr>
          <w:p w14:paraId="67EFA9B8" w14:textId="77777777" w:rsidR="00867A1B" w:rsidRPr="00E3675C" w:rsidRDefault="00867A1B" w:rsidP="0005451A">
            <w:pPr>
              <w:rPr>
                <w:color w:val="FF0000"/>
              </w:rPr>
            </w:pPr>
            <w:r w:rsidRPr="00E3675C">
              <w:rPr>
                <w:color w:val="FF0000"/>
              </w:rPr>
              <w:t>7</w:t>
            </w:r>
          </w:p>
        </w:tc>
        <w:tc>
          <w:tcPr>
            <w:tcW w:w="538" w:type="dxa"/>
            <w:shd w:val="clear" w:color="auto" w:fill="0D0D0D" w:themeFill="text1" w:themeFillTint="F2"/>
          </w:tcPr>
          <w:p w14:paraId="704EEF80" w14:textId="77777777" w:rsidR="00867A1B" w:rsidRPr="00E3675C" w:rsidRDefault="00867A1B" w:rsidP="0005451A">
            <w:pPr>
              <w:rPr>
                <w:color w:val="FF0000"/>
              </w:rPr>
            </w:pPr>
          </w:p>
        </w:tc>
        <w:tc>
          <w:tcPr>
            <w:tcW w:w="534" w:type="dxa"/>
          </w:tcPr>
          <w:p w14:paraId="1F4704C7" w14:textId="77777777" w:rsidR="00867A1B" w:rsidRPr="00E3675C" w:rsidRDefault="00867A1B" w:rsidP="0005451A">
            <w:pPr>
              <w:rPr>
                <w:color w:val="FF0000"/>
              </w:rPr>
            </w:pPr>
          </w:p>
        </w:tc>
        <w:tc>
          <w:tcPr>
            <w:tcW w:w="530" w:type="dxa"/>
            <w:shd w:val="clear" w:color="auto" w:fill="0D0D0D" w:themeFill="text1" w:themeFillTint="F2"/>
          </w:tcPr>
          <w:p w14:paraId="028F02C4" w14:textId="77777777" w:rsidR="00867A1B" w:rsidRPr="00E3675C" w:rsidRDefault="00867A1B" w:rsidP="0005451A">
            <w:pPr>
              <w:rPr>
                <w:color w:val="FF0000"/>
              </w:rPr>
            </w:pPr>
          </w:p>
        </w:tc>
        <w:tc>
          <w:tcPr>
            <w:tcW w:w="535" w:type="dxa"/>
            <w:shd w:val="clear" w:color="auto" w:fill="0D0D0D" w:themeFill="text1" w:themeFillTint="F2"/>
          </w:tcPr>
          <w:p w14:paraId="4369BCB8" w14:textId="77777777" w:rsidR="00867A1B" w:rsidRPr="00E3675C" w:rsidRDefault="00867A1B" w:rsidP="0005451A">
            <w:pPr>
              <w:rPr>
                <w:color w:val="FF0000"/>
              </w:rPr>
            </w:pPr>
          </w:p>
        </w:tc>
        <w:tc>
          <w:tcPr>
            <w:tcW w:w="520" w:type="dxa"/>
          </w:tcPr>
          <w:p w14:paraId="4A79BC6E" w14:textId="77777777" w:rsidR="00867A1B" w:rsidRPr="00E3675C" w:rsidRDefault="00867A1B" w:rsidP="0005451A">
            <w:pPr>
              <w:rPr>
                <w:color w:val="FF0000"/>
              </w:rPr>
            </w:pPr>
            <w:r w:rsidRPr="00E3675C">
              <w:rPr>
                <w:color w:val="FF0000"/>
              </w:rPr>
              <w:t>5</w:t>
            </w:r>
          </w:p>
        </w:tc>
        <w:tc>
          <w:tcPr>
            <w:tcW w:w="512" w:type="dxa"/>
          </w:tcPr>
          <w:p w14:paraId="3B3EB3C9" w14:textId="77777777" w:rsidR="00867A1B" w:rsidRPr="00E3675C" w:rsidRDefault="00867A1B" w:rsidP="0005451A">
            <w:pPr>
              <w:rPr>
                <w:color w:val="FF0000"/>
              </w:rPr>
            </w:pPr>
            <w:r w:rsidRPr="00E3675C">
              <w:rPr>
                <w:color w:val="FF0000"/>
              </w:rPr>
              <w:t>4</w:t>
            </w:r>
          </w:p>
        </w:tc>
        <w:tc>
          <w:tcPr>
            <w:tcW w:w="503" w:type="dxa"/>
          </w:tcPr>
          <w:p w14:paraId="6F83E81B" w14:textId="77777777" w:rsidR="00867A1B" w:rsidRPr="00E3675C" w:rsidRDefault="00867A1B" w:rsidP="0005451A">
            <w:pPr>
              <w:rPr>
                <w:color w:val="FF0000"/>
              </w:rPr>
            </w:pPr>
            <w:r w:rsidRPr="00E3675C">
              <w:rPr>
                <w:color w:val="FF0000"/>
              </w:rPr>
              <w:t>3</w:t>
            </w:r>
          </w:p>
        </w:tc>
        <w:tc>
          <w:tcPr>
            <w:tcW w:w="506" w:type="dxa"/>
          </w:tcPr>
          <w:p w14:paraId="326C3597" w14:textId="77777777" w:rsidR="00867A1B" w:rsidRPr="00E3675C" w:rsidRDefault="00867A1B" w:rsidP="0005451A">
            <w:pPr>
              <w:rPr>
                <w:color w:val="FF0000"/>
              </w:rPr>
            </w:pPr>
            <w:r w:rsidRPr="00E3675C">
              <w:rPr>
                <w:color w:val="FF0000"/>
              </w:rPr>
              <w:t>2</w:t>
            </w:r>
          </w:p>
        </w:tc>
        <w:tc>
          <w:tcPr>
            <w:tcW w:w="502" w:type="dxa"/>
          </w:tcPr>
          <w:p w14:paraId="7C50BD57" w14:textId="77777777" w:rsidR="00867A1B" w:rsidRPr="00E3675C" w:rsidRDefault="00867A1B" w:rsidP="0005451A">
            <w:pPr>
              <w:rPr>
                <w:color w:val="FF0000"/>
              </w:rPr>
            </w:pPr>
            <w:r w:rsidRPr="00E3675C">
              <w:rPr>
                <w:color w:val="FF0000"/>
              </w:rPr>
              <w:t>1</w:t>
            </w:r>
          </w:p>
        </w:tc>
      </w:tr>
      <w:tr w:rsidR="00867A1B" w:rsidRPr="00E3675C" w14:paraId="5175160D" w14:textId="77777777" w:rsidTr="0005451A">
        <w:tc>
          <w:tcPr>
            <w:tcW w:w="990" w:type="dxa"/>
          </w:tcPr>
          <w:p w14:paraId="09A56F3B" w14:textId="77777777" w:rsidR="00867A1B" w:rsidRPr="00E3675C" w:rsidRDefault="00867A1B" w:rsidP="0005451A">
            <w:pPr>
              <w:rPr>
                <w:color w:val="FF0000"/>
              </w:rPr>
            </w:pPr>
            <w:r w:rsidRPr="00E3675C">
              <w:rPr>
                <w:color w:val="FF0000"/>
              </w:rPr>
              <w:t>8</w:t>
            </w:r>
          </w:p>
        </w:tc>
        <w:tc>
          <w:tcPr>
            <w:tcW w:w="538" w:type="dxa"/>
            <w:shd w:val="clear" w:color="auto" w:fill="0D0D0D" w:themeFill="text1" w:themeFillTint="F2"/>
          </w:tcPr>
          <w:p w14:paraId="2AA8DA8A" w14:textId="77777777" w:rsidR="00867A1B" w:rsidRPr="00E3675C" w:rsidRDefault="00867A1B" w:rsidP="0005451A">
            <w:pPr>
              <w:rPr>
                <w:color w:val="FF0000"/>
              </w:rPr>
            </w:pPr>
          </w:p>
        </w:tc>
        <w:tc>
          <w:tcPr>
            <w:tcW w:w="534" w:type="dxa"/>
            <w:shd w:val="clear" w:color="auto" w:fill="0D0D0D" w:themeFill="text1" w:themeFillTint="F2"/>
          </w:tcPr>
          <w:p w14:paraId="2AD4AB23" w14:textId="77777777" w:rsidR="00867A1B" w:rsidRPr="00E3675C" w:rsidRDefault="00867A1B" w:rsidP="0005451A">
            <w:pPr>
              <w:rPr>
                <w:color w:val="FF0000"/>
              </w:rPr>
            </w:pPr>
          </w:p>
        </w:tc>
        <w:tc>
          <w:tcPr>
            <w:tcW w:w="530" w:type="dxa"/>
          </w:tcPr>
          <w:p w14:paraId="3BB630BC" w14:textId="77777777" w:rsidR="00867A1B" w:rsidRPr="00E3675C" w:rsidRDefault="00867A1B" w:rsidP="0005451A">
            <w:pPr>
              <w:rPr>
                <w:color w:val="FF0000"/>
              </w:rPr>
            </w:pPr>
          </w:p>
        </w:tc>
        <w:tc>
          <w:tcPr>
            <w:tcW w:w="535" w:type="dxa"/>
            <w:shd w:val="clear" w:color="auto" w:fill="0D0D0D" w:themeFill="text1" w:themeFillTint="F2"/>
          </w:tcPr>
          <w:p w14:paraId="57788006" w14:textId="77777777" w:rsidR="00867A1B" w:rsidRPr="00E3675C" w:rsidRDefault="00867A1B" w:rsidP="0005451A">
            <w:pPr>
              <w:rPr>
                <w:color w:val="FF0000"/>
              </w:rPr>
            </w:pPr>
          </w:p>
        </w:tc>
        <w:tc>
          <w:tcPr>
            <w:tcW w:w="520" w:type="dxa"/>
          </w:tcPr>
          <w:p w14:paraId="44D45D51" w14:textId="77777777" w:rsidR="00867A1B" w:rsidRPr="00E3675C" w:rsidRDefault="00867A1B" w:rsidP="0005451A">
            <w:pPr>
              <w:rPr>
                <w:color w:val="FF0000"/>
              </w:rPr>
            </w:pPr>
            <w:r w:rsidRPr="00E3675C">
              <w:rPr>
                <w:color w:val="FF0000"/>
              </w:rPr>
              <w:t>5</w:t>
            </w:r>
          </w:p>
        </w:tc>
        <w:tc>
          <w:tcPr>
            <w:tcW w:w="512" w:type="dxa"/>
          </w:tcPr>
          <w:p w14:paraId="220CBEED" w14:textId="77777777" w:rsidR="00867A1B" w:rsidRPr="00E3675C" w:rsidRDefault="00867A1B" w:rsidP="0005451A">
            <w:pPr>
              <w:rPr>
                <w:color w:val="FF0000"/>
              </w:rPr>
            </w:pPr>
            <w:r w:rsidRPr="00E3675C">
              <w:rPr>
                <w:color w:val="FF0000"/>
              </w:rPr>
              <w:t>4</w:t>
            </w:r>
          </w:p>
        </w:tc>
        <w:tc>
          <w:tcPr>
            <w:tcW w:w="503" w:type="dxa"/>
          </w:tcPr>
          <w:p w14:paraId="5E053D0C" w14:textId="77777777" w:rsidR="00867A1B" w:rsidRPr="00E3675C" w:rsidRDefault="00867A1B" w:rsidP="0005451A">
            <w:pPr>
              <w:rPr>
                <w:color w:val="FF0000"/>
              </w:rPr>
            </w:pPr>
            <w:r w:rsidRPr="00E3675C">
              <w:rPr>
                <w:color w:val="FF0000"/>
              </w:rPr>
              <w:t>3</w:t>
            </w:r>
          </w:p>
        </w:tc>
        <w:tc>
          <w:tcPr>
            <w:tcW w:w="506" w:type="dxa"/>
          </w:tcPr>
          <w:p w14:paraId="0A03E2FC" w14:textId="77777777" w:rsidR="00867A1B" w:rsidRPr="00E3675C" w:rsidRDefault="00867A1B" w:rsidP="0005451A">
            <w:pPr>
              <w:rPr>
                <w:color w:val="FF0000"/>
              </w:rPr>
            </w:pPr>
            <w:r w:rsidRPr="00E3675C">
              <w:rPr>
                <w:color w:val="FF0000"/>
              </w:rPr>
              <w:t>2</w:t>
            </w:r>
          </w:p>
        </w:tc>
        <w:tc>
          <w:tcPr>
            <w:tcW w:w="502" w:type="dxa"/>
          </w:tcPr>
          <w:p w14:paraId="5227870E" w14:textId="77777777" w:rsidR="00867A1B" w:rsidRPr="00E3675C" w:rsidRDefault="00867A1B" w:rsidP="0005451A">
            <w:pPr>
              <w:rPr>
                <w:color w:val="FF0000"/>
              </w:rPr>
            </w:pPr>
            <w:r w:rsidRPr="00E3675C">
              <w:rPr>
                <w:color w:val="FF0000"/>
              </w:rPr>
              <w:t>1</w:t>
            </w:r>
          </w:p>
        </w:tc>
      </w:tr>
      <w:tr w:rsidR="00867A1B" w:rsidRPr="00B60243" w14:paraId="050A5F52" w14:textId="77777777" w:rsidTr="0005451A">
        <w:tc>
          <w:tcPr>
            <w:tcW w:w="990" w:type="dxa"/>
          </w:tcPr>
          <w:p w14:paraId="13DBD521" w14:textId="77777777" w:rsidR="00867A1B" w:rsidRDefault="00867A1B" w:rsidP="0005451A">
            <w:r>
              <w:t>9</w:t>
            </w:r>
          </w:p>
        </w:tc>
        <w:tc>
          <w:tcPr>
            <w:tcW w:w="538" w:type="dxa"/>
            <w:shd w:val="clear" w:color="auto" w:fill="0D0D0D" w:themeFill="text1" w:themeFillTint="F2"/>
          </w:tcPr>
          <w:p w14:paraId="738C15BF" w14:textId="77777777" w:rsidR="00867A1B" w:rsidRDefault="00867A1B" w:rsidP="0005451A"/>
        </w:tc>
        <w:tc>
          <w:tcPr>
            <w:tcW w:w="534" w:type="dxa"/>
            <w:shd w:val="clear" w:color="auto" w:fill="0D0D0D" w:themeFill="text1" w:themeFillTint="F2"/>
          </w:tcPr>
          <w:p w14:paraId="602B3A85" w14:textId="77777777" w:rsidR="00867A1B" w:rsidRDefault="00867A1B" w:rsidP="0005451A"/>
        </w:tc>
        <w:tc>
          <w:tcPr>
            <w:tcW w:w="530" w:type="dxa"/>
            <w:shd w:val="clear" w:color="auto" w:fill="0D0D0D" w:themeFill="text1" w:themeFillTint="F2"/>
          </w:tcPr>
          <w:p w14:paraId="7570DD26" w14:textId="77777777" w:rsidR="00867A1B" w:rsidRDefault="00867A1B" w:rsidP="0005451A"/>
        </w:tc>
        <w:tc>
          <w:tcPr>
            <w:tcW w:w="535" w:type="dxa"/>
          </w:tcPr>
          <w:p w14:paraId="05E0FD09" w14:textId="77777777" w:rsidR="00867A1B" w:rsidRDefault="00867A1B" w:rsidP="0005451A"/>
        </w:tc>
        <w:tc>
          <w:tcPr>
            <w:tcW w:w="520" w:type="dxa"/>
          </w:tcPr>
          <w:p w14:paraId="2357EA0F" w14:textId="77777777" w:rsidR="00867A1B" w:rsidRPr="00B60243" w:rsidRDefault="00867A1B" w:rsidP="0005451A">
            <w:r>
              <w:t>1</w:t>
            </w:r>
          </w:p>
        </w:tc>
        <w:tc>
          <w:tcPr>
            <w:tcW w:w="512" w:type="dxa"/>
          </w:tcPr>
          <w:p w14:paraId="7EBB063B" w14:textId="77777777" w:rsidR="00867A1B" w:rsidRPr="00B60243" w:rsidRDefault="00867A1B" w:rsidP="0005451A">
            <w:r>
              <w:t>2</w:t>
            </w:r>
          </w:p>
        </w:tc>
        <w:tc>
          <w:tcPr>
            <w:tcW w:w="503" w:type="dxa"/>
          </w:tcPr>
          <w:p w14:paraId="67EAFBE5" w14:textId="77777777" w:rsidR="00867A1B" w:rsidRPr="00B60243" w:rsidRDefault="00867A1B" w:rsidP="0005451A">
            <w:r>
              <w:t>3</w:t>
            </w:r>
          </w:p>
        </w:tc>
        <w:tc>
          <w:tcPr>
            <w:tcW w:w="506" w:type="dxa"/>
          </w:tcPr>
          <w:p w14:paraId="3CCE60C6" w14:textId="77777777" w:rsidR="00867A1B" w:rsidRPr="00B60243" w:rsidRDefault="00867A1B" w:rsidP="0005451A">
            <w:r>
              <w:t>4</w:t>
            </w:r>
          </w:p>
        </w:tc>
        <w:tc>
          <w:tcPr>
            <w:tcW w:w="502" w:type="dxa"/>
          </w:tcPr>
          <w:p w14:paraId="54636AF0" w14:textId="77777777" w:rsidR="00867A1B" w:rsidRPr="00B60243" w:rsidRDefault="00867A1B" w:rsidP="0005451A">
            <w:r>
              <w:t>5</w:t>
            </w:r>
          </w:p>
        </w:tc>
      </w:tr>
      <w:tr w:rsidR="00867A1B" w:rsidRPr="00E3675C" w14:paraId="741DE630" w14:textId="77777777" w:rsidTr="0005451A">
        <w:tc>
          <w:tcPr>
            <w:tcW w:w="990" w:type="dxa"/>
          </w:tcPr>
          <w:p w14:paraId="79F77001" w14:textId="77777777" w:rsidR="00867A1B" w:rsidRPr="00E3675C" w:rsidRDefault="00867A1B" w:rsidP="0005451A">
            <w:pPr>
              <w:rPr>
                <w:color w:val="FF0000"/>
              </w:rPr>
            </w:pPr>
            <w:r w:rsidRPr="00E3675C">
              <w:rPr>
                <w:color w:val="FF0000"/>
              </w:rPr>
              <w:t>10</w:t>
            </w:r>
          </w:p>
        </w:tc>
        <w:tc>
          <w:tcPr>
            <w:tcW w:w="538" w:type="dxa"/>
            <w:shd w:val="clear" w:color="auto" w:fill="0D0D0D" w:themeFill="text1" w:themeFillTint="F2"/>
          </w:tcPr>
          <w:p w14:paraId="2490BE71" w14:textId="77777777" w:rsidR="00867A1B" w:rsidRPr="00E3675C" w:rsidRDefault="00867A1B" w:rsidP="0005451A">
            <w:pPr>
              <w:rPr>
                <w:color w:val="FF0000"/>
              </w:rPr>
            </w:pPr>
          </w:p>
        </w:tc>
        <w:tc>
          <w:tcPr>
            <w:tcW w:w="534" w:type="dxa"/>
          </w:tcPr>
          <w:p w14:paraId="5FE6B410" w14:textId="77777777" w:rsidR="00867A1B" w:rsidRPr="00E3675C" w:rsidRDefault="00867A1B" w:rsidP="0005451A">
            <w:pPr>
              <w:rPr>
                <w:color w:val="FF0000"/>
              </w:rPr>
            </w:pPr>
          </w:p>
        </w:tc>
        <w:tc>
          <w:tcPr>
            <w:tcW w:w="530" w:type="dxa"/>
            <w:shd w:val="clear" w:color="auto" w:fill="0D0D0D" w:themeFill="text1" w:themeFillTint="F2"/>
          </w:tcPr>
          <w:p w14:paraId="3096C0CD" w14:textId="77777777" w:rsidR="00867A1B" w:rsidRPr="00E3675C" w:rsidRDefault="00867A1B" w:rsidP="0005451A">
            <w:pPr>
              <w:rPr>
                <w:color w:val="FF0000"/>
              </w:rPr>
            </w:pPr>
          </w:p>
        </w:tc>
        <w:tc>
          <w:tcPr>
            <w:tcW w:w="535" w:type="dxa"/>
            <w:shd w:val="clear" w:color="auto" w:fill="0D0D0D" w:themeFill="text1" w:themeFillTint="F2"/>
          </w:tcPr>
          <w:p w14:paraId="226F3D09" w14:textId="77777777" w:rsidR="00867A1B" w:rsidRPr="00E3675C" w:rsidRDefault="00867A1B" w:rsidP="0005451A">
            <w:pPr>
              <w:rPr>
                <w:color w:val="FF0000"/>
              </w:rPr>
            </w:pPr>
          </w:p>
        </w:tc>
        <w:tc>
          <w:tcPr>
            <w:tcW w:w="520" w:type="dxa"/>
          </w:tcPr>
          <w:p w14:paraId="20853D77" w14:textId="77777777" w:rsidR="00867A1B" w:rsidRPr="00E3675C" w:rsidRDefault="00867A1B" w:rsidP="0005451A">
            <w:pPr>
              <w:rPr>
                <w:color w:val="FF0000"/>
              </w:rPr>
            </w:pPr>
            <w:r w:rsidRPr="00E3675C">
              <w:rPr>
                <w:color w:val="FF0000"/>
              </w:rPr>
              <w:t>5</w:t>
            </w:r>
          </w:p>
        </w:tc>
        <w:tc>
          <w:tcPr>
            <w:tcW w:w="512" w:type="dxa"/>
          </w:tcPr>
          <w:p w14:paraId="3293C4BD" w14:textId="77777777" w:rsidR="00867A1B" w:rsidRPr="00E3675C" w:rsidRDefault="00867A1B" w:rsidP="0005451A">
            <w:pPr>
              <w:rPr>
                <w:color w:val="FF0000"/>
              </w:rPr>
            </w:pPr>
            <w:r w:rsidRPr="00E3675C">
              <w:rPr>
                <w:color w:val="FF0000"/>
              </w:rPr>
              <w:t>4</w:t>
            </w:r>
          </w:p>
        </w:tc>
        <w:tc>
          <w:tcPr>
            <w:tcW w:w="503" w:type="dxa"/>
          </w:tcPr>
          <w:p w14:paraId="69EF5D93" w14:textId="77777777" w:rsidR="00867A1B" w:rsidRPr="00E3675C" w:rsidRDefault="00867A1B" w:rsidP="0005451A">
            <w:pPr>
              <w:rPr>
                <w:color w:val="FF0000"/>
              </w:rPr>
            </w:pPr>
            <w:r w:rsidRPr="00E3675C">
              <w:rPr>
                <w:color w:val="FF0000"/>
              </w:rPr>
              <w:t>3</w:t>
            </w:r>
          </w:p>
        </w:tc>
        <w:tc>
          <w:tcPr>
            <w:tcW w:w="506" w:type="dxa"/>
          </w:tcPr>
          <w:p w14:paraId="1EE5C538" w14:textId="77777777" w:rsidR="00867A1B" w:rsidRPr="00E3675C" w:rsidRDefault="00867A1B" w:rsidP="0005451A">
            <w:pPr>
              <w:rPr>
                <w:color w:val="FF0000"/>
              </w:rPr>
            </w:pPr>
            <w:r w:rsidRPr="00E3675C">
              <w:rPr>
                <w:color w:val="FF0000"/>
              </w:rPr>
              <w:t>2</w:t>
            </w:r>
          </w:p>
        </w:tc>
        <w:tc>
          <w:tcPr>
            <w:tcW w:w="502" w:type="dxa"/>
          </w:tcPr>
          <w:p w14:paraId="6FCBAFA3" w14:textId="77777777" w:rsidR="00867A1B" w:rsidRPr="00E3675C" w:rsidRDefault="00867A1B" w:rsidP="0005451A">
            <w:pPr>
              <w:rPr>
                <w:color w:val="FF0000"/>
              </w:rPr>
            </w:pPr>
            <w:r w:rsidRPr="00E3675C">
              <w:rPr>
                <w:color w:val="FF0000"/>
              </w:rPr>
              <w:t>1</w:t>
            </w:r>
          </w:p>
        </w:tc>
      </w:tr>
      <w:tr w:rsidR="00867A1B" w:rsidRPr="00B60243" w14:paraId="625A9C40" w14:textId="77777777" w:rsidTr="0005451A">
        <w:tc>
          <w:tcPr>
            <w:tcW w:w="990" w:type="dxa"/>
          </w:tcPr>
          <w:p w14:paraId="3A14C7E2" w14:textId="77777777" w:rsidR="00867A1B" w:rsidRDefault="00867A1B" w:rsidP="0005451A">
            <w:r>
              <w:t>11</w:t>
            </w:r>
          </w:p>
        </w:tc>
        <w:tc>
          <w:tcPr>
            <w:tcW w:w="538" w:type="dxa"/>
          </w:tcPr>
          <w:p w14:paraId="4A44FA19" w14:textId="77777777" w:rsidR="00867A1B" w:rsidRDefault="00867A1B" w:rsidP="0005451A"/>
        </w:tc>
        <w:tc>
          <w:tcPr>
            <w:tcW w:w="534" w:type="dxa"/>
            <w:shd w:val="clear" w:color="auto" w:fill="0D0D0D" w:themeFill="text1" w:themeFillTint="F2"/>
          </w:tcPr>
          <w:p w14:paraId="533B787B" w14:textId="77777777" w:rsidR="00867A1B" w:rsidRDefault="00867A1B" w:rsidP="0005451A"/>
        </w:tc>
        <w:tc>
          <w:tcPr>
            <w:tcW w:w="530" w:type="dxa"/>
            <w:shd w:val="clear" w:color="auto" w:fill="0D0D0D" w:themeFill="text1" w:themeFillTint="F2"/>
          </w:tcPr>
          <w:p w14:paraId="2B89FA00" w14:textId="77777777" w:rsidR="00867A1B" w:rsidRDefault="00867A1B" w:rsidP="0005451A"/>
        </w:tc>
        <w:tc>
          <w:tcPr>
            <w:tcW w:w="535" w:type="dxa"/>
            <w:shd w:val="clear" w:color="auto" w:fill="0D0D0D" w:themeFill="text1" w:themeFillTint="F2"/>
          </w:tcPr>
          <w:p w14:paraId="67489A61" w14:textId="77777777" w:rsidR="00867A1B" w:rsidRDefault="00867A1B" w:rsidP="0005451A"/>
        </w:tc>
        <w:tc>
          <w:tcPr>
            <w:tcW w:w="520" w:type="dxa"/>
          </w:tcPr>
          <w:p w14:paraId="675766E8" w14:textId="77777777" w:rsidR="00867A1B" w:rsidRPr="00B60243" w:rsidRDefault="00867A1B" w:rsidP="0005451A">
            <w:r>
              <w:t>1</w:t>
            </w:r>
          </w:p>
        </w:tc>
        <w:tc>
          <w:tcPr>
            <w:tcW w:w="512" w:type="dxa"/>
          </w:tcPr>
          <w:p w14:paraId="1F13D329" w14:textId="77777777" w:rsidR="00867A1B" w:rsidRPr="00B60243" w:rsidRDefault="00867A1B" w:rsidP="0005451A">
            <w:r>
              <w:t>2</w:t>
            </w:r>
          </w:p>
        </w:tc>
        <w:tc>
          <w:tcPr>
            <w:tcW w:w="503" w:type="dxa"/>
          </w:tcPr>
          <w:p w14:paraId="56988F8E" w14:textId="77777777" w:rsidR="00867A1B" w:rsidRPr="00B60243" w:rsidRDefault="00867A1B" w:rsidP="0005451A">
            <w:r>
              <w:t>3</w:t>
            </w:r>
          </w:p>
        </w:tc>
        <w:tc>
          <w:tcPr>
            <w:tcW w:w="506" w:type="dxa"/>
          </w:tcPr>
          <w:p w14:paraId="35C81540" w14:textId="77777777" w:rsidR="00867A1B" w:rsidRPr="00B60243" w:rsidRDefault="00867A1B" w:rsidP="0005451A">
            <w:r>
              <w:t>4</w:t>
            </w:r>
          </w:p>
        </w:tc>
        <w:tc>
          <w:tcPr>
            <w:tcW w:w="502" w:type="dxa"/>
          </w:tcPr>
          <w:p w14:paraId="57E409D9" w14:textId="77777777" w:rsidR="00867A1B" w:rsidRPr="00B60243" w:rsidRDefault="00867A1B" w:rsidP="0005451A">
            <w:r>
              <w:t>5</w:t>
            </w:r>
          </w:p>
        </w:tc>
      </w:tr>
      <w:tr w:rsidR="00867A1B" w:rsidRPr="00E3675C" w14:paraId="35B49D01" w14:textId="77777777" w:rsidTr="0005451A">
        <w:tc>
          <w:tcPr>
            <w:tcW w:w="990" w:type="dxa"/>
          </w:tcPr>
          <w:p w14:paraId="49293BF6" w14:textId="77777777" w:rsidR="00867A1B" w:rsidRPr="00E3675C" w:rsidRDefault="00867A1B" w:rsidP="0005451A">
            <w:pPr>
              <w:rPr>
                <w:color w:val="FF0000"/>
              </w:rPr>
            </w:pPr>
            <w:r w:rsidRPr="00E3675C">
              <w:rPr>
                <w:color w:val="FF0000"/>
              </w:rPr>
              <w:t>12</w:t>
            </w:r>
          </w:p>
        </w:tc>
        <w:tc>
          <w:tcPr>
            <w:tcW w:w="538" w:type="dxa"/>
            <w:shd w:val="clear" w:color="auto" w:fill="0D0D0D" w:themeFill="text1" w:themeFillTint="F2"/>
          </w:tcPr>
          <w:p w14:paraId="4DEE17BF" w14:textId="77777777" w:rsidR="00867A1B" w:rsidRPr="00E3675C" w:rsidRDefault="00867A1B" w:rsidP="0005451A">
            <w:pPr>
              <w:rPr>
                <w:color w:val="FF0000"/>
              </w:rPr>
            </w:pPr>
          </w:p>
        </w:tc>
        <w:tc>
          <w:tcPr>
            <w:tcW w:w="534" w:type="dxa"/>
            <w:shd w:val="clear" w:color="auto" w:fill="0D0D0D" w:themeFill="text1" w:themeFillTint="F2"/>
          </w:tcPr>
          <w:p w14:paraId="4211C9E3" w14:textId="77777777" w:rsidR="00867A1B" w:rsidRPr="00E3675C" w:rsidRDefault="00867A1B" w:rsidP="0005451A">
            <w:pPr>
              <w:rPr>
                <w:color w:val="FF0000"/>
              </w:rPr>
            </w:pPr>
          </w:p>
        </w:tc>
        <w:tc>
          <w:tcPr>
            <w:tcW w:w="530" w:type="dxa"/>
          </w:tcPr>
          <w:p w14:paraId="3F7AD897" w14:textId="77777777" w:rsidR="00867A1B" w:rsidRPr="00E3675C" w:rsidRDefault="00867A1B" w:rsidP="0005451A">
            <w:pPr>
              <w:rPr>
                <w:color w:val="FF0000"/>
              </w:rPr>
            </w:pPr>
          </w:p>
        </w:tc>
        <w:tc>
          <w:tcPr>
            <w:tcW w:w="535" w:type="dxa"/>
            <w:shd w:val="clear" w:color="auto" w:fill="0D0D0D" w:themeFill="text1" w:themeFillTint="F2"/>
          </w:tcPr>
          <w:p w14:paraId="66D3EB80" w14:textId="77777777" w:rsidR="00867A1B" w:rsidRPr="00E3675C" w:rsidRDefault="00867A1B" w:rsidP="0005451A">
            <w:pPr>
              <w:rPr>
                <w:color w:val="FF0000"/>
              </w:rPr>
            </w:pPr>
          </w:p>
        </w:tc>
        <w:tc>
          <w:tcPr>
            <w:tcW w:w="520" w:type="dxa"/>
          </w:tcPr>
          <w:p w14:paraId="6AFE74C0" w14:textId="77777777" w:rsidR="00867A1B" w:rsidRPr="00E3675C" w:rsidRDefault="00867A1B" w:rsidP="0005451A">
            <w:pPr>
              <w:rPr>
                <w:color w:val="FF0000"/>
              </w:rPr>
            </w:pPr>
            <w:r w:rsidRPr="00E3675C">
              <w:rPr>
                <w:color w:val="FF0000"/>
              </w:rPr>
              <w:t>5</w:t>
            </w:r>
          </w:p>
        </w:tc>
        <w:tc>
          <w:tcPr>
            <w:tcW w:w="512" w:type="dxa"/>
          </w:tcPr>
          <w:p w14:paraId="3ED1CF21" w14:textId="77777777" w:rsidR="00867A1B" w:rsidRPr="00E3675C" w:rsidRDefault="00867A1B" w:rsidP="0005451A">
            <w:pPr>
              <w:rPr>
                <w:color w:val="FF0000"/>
              </w:rPr>
            </w:pPr>
            <w:r w:rsidRPr="00E3675C">
              <w:rPr>
                <w:color w:val="FF0000"/>
              </w:rPr>
              <w:t>4</w:t>
            </w:r>
          </w:p>
        </w:tc>
        <w:tc>
          <w:tcPr>
            <w:tcW w:w="503" w:type="dxa"/>
          </w:tcPr>
          <w:p w14:paraId="1203F5B0" w14:textId="77777777" w:rsidR="00867A1B" w:rsidRPr="00E3675C" w:rsidRDefault="00867A1B" w:rsidP="0005451A">
            <w:pPr>
              <w:rPr>
                <w:color w:val="FF0000"/>
              </w:rPr>
            </w:pPr>
            <w:r w:rsidRPr="00E3675C">
              <w:rPr>
                <w:color w:val="FF0000"/>
              </w:rPr>
              <w:t>3</w:t>
            </w:r>
          </w:p>
        </w:tc>
        <w:tc>
          <w:tcPr>
            <w:tcW w:w="506" w:type="dxa"/>
          </w:tcPr>
          <w:p w14:paraId="3CF52C77" w14:textId="77777777" w:rsidR="00867A1B" w:rsidRPr="00E3675C" w:rsidRDefault="00867A1B" w:rsidP="0005451A">
            <w:pPr>
              <w:rPr>
                <w:color w:val="FF0000"/>
              </w:rPr>
            </w:pPr>
            <w:r w:rsidRPr="00E3675C">
              <w:rPr>
                <w:color w:val="FF0000"/>
              </w:rPr>
              <w:t>2</w:t>
            </w:r>
          </w:p>
        </w:tc>
        <w:tc>
          <w:tcPr>
            <w:tcW w:w="502" w:type="dxa"/>
          </w:tcPr>
          <w:p w14:paraId="24B7AEAB" w14:textId="77777777" w:rsidR="00867A1B" w:rsidRPr="00E3675C" w:rsidRDefault="00867A1B" w:rsidP="0005451A">
            <w:pPr>
              <w:rPr>
                <w:color w:val="FF0000"/>
              </w:rPr>
            </w:pPr>
            <w:r w:rsidRPr="00E3675C">
              <w:rPr>
                <w:color w:val="FF0000"/>
              </w:rPr>
              <w:t>1</w:t>
            </w:r>
          </w:p>
        </w:tc>
      </w:tr>
      <w:tr w:rsidR="00867A1B" w:rsidRPr="00B60243" w14:paraId="06225E46" w14:textId="77777777" w:rsidTr="0005451A">
        <w:tc>
          <w:tcPr>
            <w:tcW w:w="990" w:type="dxa"/>
          </w:tcPr>
          <w:p w14:paraId="6CF802C2" w14:textId="77777777" w:rsidR="00867A1B" w:rsidRDefault="00867A1B" w:rsidP="0005451A">
            <w:r>
              <w:t>13</w:t>
            </w:r>
          </w:p>
        </w:tc>
        <w:tc>
          <w:tcPr>
            <w:tcW w:w="538" w:type="dxa"/>
            <w:shd w:val="clear" w:color="auto" w:fill="0D0D0D" w:themeFill="text1" w:themeFillTint="F2"/>
          </w:tcPr>
          <w:p w14:paraId="018EACB0" w14:textId="77777777" w:rsidR="00867A1B" w:rsidRDefault="00867A1B" w:rsidP="0005451A"/>
        </w:tc>
        <w:tc>
          <w:tcPr>
            <w:tcW w:w="534" w:type="dxa"/>
          </w:tcPr>
          <w:p w14:paraId="5983981B" w14:textId="77777777" w:rsidR="00867A1B" w:rsidRDefault="00867A1B" w:rsidP="0005451A"/>
        </w:tc>
        <w:tc>
          <w:tcPr>
            <w:tcW w:w="530" w:type="dxa"/>
            <w:shd w:val="clear" w:color="auto" w:fill="0D0D0D" w:themeFill="text1" w:themeFillTint="F2"/>
          </w:tcPr>
          <w:p w14:paraId="286F182E" w14:textId="77777777" w:rsidR="00867A1B" w:rsidRDefault="00867A1B" w:rsidP="0005451A"/>
        </w:tc>
        <w:tc>
          <w:tcPr>
            <w:tcW w:w="535" w:type="dxa"/>
            <w:shd w:val="clear" w:color="auto" w:fill="0D0D0D" w:themeFill="text1" w:themeFillTint="F2"/>
          </w:tcPr>
          <w:p w14:paraId="48FF6FE2" w14:textId="77777777" w:rsidR="00867A1B" w:rsidRDefault="00867A1B" w:rsidP="0005451A"/>
        </w:tc>
        <w:tc>
          <w:tcPr>
            <w:tcW w:w="520" w:type="dxa"/>
          </w:tcPr>
          <w:p w14:paraId="0A73FC68" w14:textId="77777777" w:rsidR="00867A1B" w:rsidRPr="00B60243" w:rsidRDefault="00867A1B" w:rsidP="0005451A">
            <w:r>
              <w:t>1</w:t>
            </w:r>
          </w:p>
        </w:tc>
        <w:tc>
          <w:tcPr>
            <w:tcW w:w="512" w:type="dxa"/>
          </w:tcPr>
          <w:p w14:paraId="1EA6EA50" w14:textId="77777777" w:rsidR="00867A1B" w:rsidRPr="00B60243" w:rsidRDefault="00867A1B" w:rsidP="0005451A">
            <w:r>
              <w:t>2</w:t>
            </w:r>
          </w:p>
        </w:tc>
        <w:tc>
          <w:tcPr>
            <w:tcW w:w="503" w:type="dxa"/>
          </w:tcPr>
          <w:p w14:paraId="0477D250" w14:textId="77777777" w:rsidR="00867A1B" w:rsidRPr="00B60243" w:rsidRDefault="00867A1B" w:rsidP="0005451A">
            <w:r>
              <w:t>3</w:t>
            </w:r>
          </w:p>
        </w:tc>
        <w:tc>
          <w:tcPr>
            <w:tcW w:w="506" w:type="dxa"/>
          </w:tcPr>
          <w:p w14:paraId="03CBF2F9" w14:textId="77777777" w:rsidR="00867A1B" w:rsidRPr="00B60243" w:rsidRDefault="00867A1B" w:rsidP="0005451A">
            <w:r>
              <w:t>4</w:t>
            </w:r>
          </w:p>
        </w:tc>
        <w:tc>
          <w:tcPr>
            <w:tcW w:w="502" w:type="dxa"/>
          </w:tcPr>
          <w:p w14:paraId="4234FEDE" w14:textId="77777777" w:rsidR="00867A1B" w:rsidRPr="00B60243" w:rsidRDefault="00867A1B" w:rsidP="0005451A">
            <w:r>
              <w:t>5</w:t>
            </w:r>
          </w:p>
        </w:tc>
      </w:tr>
      <w:tr w:rsidR="00867A1B" w:rsidRPr="00E3675C" w14:paraId="0197FF24" w14:textId="77777777" w:rsidTr="0005451A">
        <w:tc>
          <w:tcPr>
            <w:tcW w:w="990" w:type="dxa"/>
          </w:tcPr>
          <w:p w14:paraId="6F874BD0" w14:textId="77777777" w:rsidR="00867A1B" w:rsidRPr="00E3675C" w:rsidRDefault="00867A1B" w:rsidP="0005451A">
            <w:pPr>
              <w:rPr>
                <w:color w:val="FF0000"/>
              </w:rPr>
            </w:pPr>
            <w:r w:rsidRPr="00E3675C">
              <w:rPr>
                <w:color w:val="FF0000"/>
              </w:rPr>
              <w:t>14</w:t>
            </w:r>
          </w:p>
        </w:tc>
        <w:tc>
          <w:tcPr>
            <w:tcW w:w="538" w:type="dxa"/>
            <w:shd w:val="clear" w:color="auto" w:fill="0D0D0D" w:themeFill="text1" w:themeFillTint="F2"/>
          </w:tcPr>
          <w:p w14:paraId="34746718" w14:textId="77777777" w:rsidR="00867A1B" w:rsidRPr="00E3675C" w:rsidRDefault="00867A1B" w:rsidP="0005451A">
            <w:pPr>
              <w:rPr>
                <w:color w:val="FF0000"/>
              </w:rPr>
            </w:pPr>
          </w:p>
        </w:tc>
        <w:tc>
          <w:tcPr>
            <w:tcW w:w="534" w:type="dxa"/>
          </w:tcPr>
          <w:p w14:paraId="70A3D95C" w14:textId="77777777" w:rsidR="00867A1B" w:rsidRPr="00E3675C" w:rsidRDefault="00867A1B" w:rsidP="0005451A">
            <w:pPr>
              <w:rPr>
                <w:color w:val="FF0000"/>
              </w:rPr>
            </w:pPr>
          </w:p>
        </w:tc>
        <w:tc>
          <w:tcPr>
            <w:tcW w:w="530" w:type="dxa"/>
            <w:shd w:val="clear" w:color="auto" w:fill="0D0D0D" w:themeFill="text1" w:themeFillTint="F2"/>
          </w:tcPr>
          <w:p w14:paraId="58D68FDD" w14:textId="77777777" w:rsidR="00867A1B" w:rsidRPr="00E3675C" w:rsidRDefault="00867A1B" w:rsidP="0005451A">
            <w:pPr>
              <w:rPr>
                <w:color w:val="FF0000"/>
              </w:rPr>
            </w:pPr>
          </w:p>
        </w:tc>
        <w:tc>
          <w:tcPr>
            <w:tcW w:w="535" w:type="dxa"/>
            <w:shd w:val="clear" w:color="auto" w:fill="0D0D0D" w:themeFill="text1" w:themeFillTint="F2"/>
          </w:tcPr>
          <w:p w14:paraId="3A59EB6D" w14:textId="77777777" w:rsidR="00867A1B" w:rsidRPr="00E3675C" w:rsidRDefault="00867A1B" w:rsidP="0005451A">
            <w:pPr>
              <w:rPr>
                <w:color w:val="FF0000"/>
              </w:rPr>
            </w:pPr>
          </w:p>
        </w:tc>
        <w:tc>
          <w:tcPr>
            <w:tcW w:w="520" w:type="dxa"/>
          </w:tcPr>
          <w:p w14:paraId="26A97BC8" w14:textId="77777777" w:rsidR="00867A1B" w:rsidRPr="00E3675C" w:rsidRDefault="00867A1B" w:rsidP="0005451A">
            <w:pPr>
              <w:rPr>
                <w:color w:val="FF0000"/>
              </w:rPr>
            </w:pPr>
            <w:r w:rsidRPr="00E3675C">
              <w:rPr>
                <w:color w:val="FF0000"/>
              </w:rPr>
              <w:t>5</w:t>
            </w:r>
          </w:p>
        </w:tc>
        <w:tc>
          <w:tcPr>
            <w:tcW w:w="512" w:type="dxa"/>
          </w:tcPr>
          <w:p w14:paraId="4EFE7090" w14:textId="77777777" w:rsidR="00867A1B" w:rsidRPr="00E3675C" w:rsidRDefault="00867A1B" w:rsidP="0005451A">
            <w:pPr>
              <w:rPr>
                <w:color w:val="FF0000"/>
              </w:rPr>
            </w:pPr>
            <w:r w:rsidRPr="00E3675C">
              <w:rPr>
                <w:color w:val="FF0000"/>
              </w:rPr>
              <w:t>4</w:t>
            </w:r>
          </w:p>
        </w:tc>
        <w:tc>
          <w:tcPr>
            <w:tcW w:w="503" w:type="dxa"/>
          </w:tcPr>
          <w:p w14:paraId="1231140A" w14:textId="77777777" w:rsidR="00867A1B" w:rsidRPr="00E3675C" w:rsidRDefault="00867A1B" w:rsidP="0005451A">
            <w:pPr>
              <w:rPr>
                <w:color w:val="FF0000"/>
              </w:rPr>
            </w:pPr>
            <w:r w:rsidRPr="00E3675C">
              <w:rPr>
                <w:color w:val="FF0000"/>
              </w:rPr>
              <w:t>3</w:t>
            </w:r>
          </w:p>
        </w:tc>
        <w:tc>
          <w:tcPr>
            <w:tcW w:w="506" w:type="dxa"/>
          </w:tcPr>
          <w:p w14:paraId="7FDA814C" w14:textId="77777777" w:rsidR="00867A1B" w:rsidRPr="00E3675C" w:rsidRDefault="00867A1B" w:rsidP="0005451A">
            <w:pPr>
              <w:rPr>
                <w:color w:val="FF0000"/>
              </w:rPr>
            </w:pPr>
            <w:r w:rsidRPr="00E3675C">
              <w:rPr>
                <w:color w:val="FF0000"/>
              </w:rPr>
              <w:t>2</w:t>
            </w:r>
          </w:p>
        </w:tc>
        <w:tc>
          <w:tcPr>
            <w:tcW w:w="502" w:type="dxa"/>
          </w:tcPr>
          <w:p w14:paraId="7C9F2D41" w14:textId="77777777" w:rsidR="00867A1B" w:rsidRPr="00E3675C" w:rsidRDefault="00867A1B" w:rsidP="0005451A">
            <w:pPr>
              <w:rPr>
                <w:color w:val="FF0000"/>
              </w:rPr>
            </w:pPr>
            <w:r w:rsidRPr="00E3675C">
              <w:rPr>
                <w:color w:val="FF0000"/>
              </w:rPr>
              <w:t>1</w:t>
            </w:r>
          </w:p>
        </w:tc>
      </w:tr>
      <w:tr w:rsidR="00867A1B" w:rsidRPr="00B60243" w14:paraId="3B45E260" w14:textId="77777777" w:rsidTr="0005451A">
        <w:tc>
          <w:tcPr>
            <w:tcW w:w="990" w:type="dxa"/>
          </w:tcPr>
          <w:p w14:paraId="3F23CA8A" w14:textId="77777777" w:rsidR="00867A1B" w:rsidRDefault="00867A1B" w:rsidP="0005451A">
            <w:r>
              <w:t>15</w:t>
            </w:r>
          </w:p>
        </w:tc>
        <w:tc>
          <w:tcPr>
            <w:tcW w:w="538" w:type="dxa"/>
          </w:tcPr>
          <w:p w14:paraId="5B1DEE64" w14:textId="77777777" w:rsidR="00867A1B" w:rsidRDefault="00867A1B" w:rsidP="0005451A"/>
        </w:tc>
        <w:tc>
          <w:tcPr>
            <w:tcW w:w="534" w:type="dxa"/>
            <w:shd w:val="clear" w:color="auto" w:fill="0D0D0D" w:themeFill="text1" w:themeFillTint="F2"/>
          </w:tcPr>
          <w:p w14:paraId="264F6AF7" w14:textId="77777777" w:rsidR="00867A1B" w:rsidRDefault="00867A1B" w:rsidP="0005451A"/>
        </w:tc>
        <w:tc>
          <w:tcPr>
            <w:tcW w:w="530" w:type="dxa"/>
            <w:shd w:val="clear" w:color="auto" w:fill="0D0D0D" w:themeFill="text1" w:themeFillTint="F2"/>
          </w:tcPr>
          <w:p w14:paraId="4FC74A24" w14:textId="77777777" w:rsidR="00867A1B" w:rsidRDefault="00867A1B" w:rsidP="0005451A"/>
        </w:tc>
        <w:tc>
          <w:tcPr>
            <w:tcW w:w="535" w:type="dxa"/>
            <w:shd w:val="clear" w:color="auto" w:fill="0D0D0D" w:themeFill="text1" w:themeFillTint="F2"/>
          </w:tcPr>
          <w:p w14:paraId="2B741AB3" w14:textId="77777777" w:rsidR="00867A1B" w:rsidRDefault="00867A1B" w:rsidP="0005451A"/>
        </w:tc>
        <w:tc>
          <w:tcPr>
            <w:tcW w:w="520" w:type="dxa"/>
          </w:tcPr>
          <w:p w14:paraId="203113C7" w14:textId="77777777" w:rsidR="00867A1B" w:rsidRPr="00B60243" w:rsidRDefault="00867A1B" w:rsidP="0005451A">
            <w:r>
              <w:t>1</w:t>
            </w:r>
          </w:p>
        </w:tc>
        <w:tc>
          <w:tcPr>
            <w:tcW w:w="512" w:type="dxa"/>
          </w:tcPr>
          <w:p w14:paraId="15D08F77" w14:textId="77777777" w:rsidR="00867A1B" w:rsidRPr="00B60243" w:rsidRDefault="00867A1B" w:rsidP="0005451A">
            <w:r>
              <w:t>2</w:t>
            </w:r>
          </w:p>
        </w:tc>
        <w:tc>
          <w:tcPr>
            <w:tcW w:w="503" w:type="dxa"/>
          </w:tcPr>
          <w:p w14:paraId="7D1C775B" w14:textId="77777777" w:rsidR="00867A1B" w:rsidRPr="00B60243" w:rsidRDefault="00867A1B" w:rsidP="0005451A">
            <w:r>
              <w:t>3</w:t>
            </w:r>
          </w:p>
        </w:tc>
        <w:tc>
          <w:tcPr>
            <w:tcW w:w="506" w:type="dxa"/>
          </w:tcPr>
          <w:p w14:paraId="481BE7ED" w14:textId="77777777" w:rsidR="00867A1B" w:rsidRPr="00B60243" w:rsidRDefault="00867A1B" w:rsidP="0005451A">
            <w:r>
              <w:t>4</w:t>
            </w:r>
          </w:p>
        </w:tc>
        <w:tc>
          <w:tcPr>
            <w:tcW w:w="502" w:type="dxa"/>
          </w:tcPr>
          <w:p w14:paraId="719D5153" w14:textId="77777777" w:rsidR="00867A1B" w:rsidRPr="00B60243" w:rsidRDefault="00867A1B" w:rsidP="0005451A">
            <w:r>
              <w:t>5</w:t>
            </w:r>
          </w:p>
        </w:tc>
      </w:tr>
      <w:tr w:rsidR="00867A1B" w:rsidRPr="00B60243" w14:paraId="00443872" w14:textId="77777777" w:rsidTr="0005451A">
        <w:tc>
          <w:tcPr>
            <w:tcW w:w="990" w:type="dxa"/>
          </w:tcPr>
          <w:p w14:paraId="030A5538" w14:textId="77777777" w:rsidR="00867A1B" w:rsidRDefault="00867A1B" w:rsidP="0005451A">
            <w:r>
              <w:t>16</w:t>
            </w:r>
          </w:p>
        </w:tc>
        <w:tc>
          <w:tcPr>
            <w:tcW w:w="538" w:type="dxa"/>
            <w:shd w:val="clear" w:color="auto" w:fill="0D0D0D" w:themeFill="text1" w:themeFillTint="F2"/>
          </w:tcPr>
          <w:p w14:paraId="3E73FEBD" w14:textId="77777777" w:rsidR="00867A1B" w:rsidRDefault="00867A1B" w:rsidP="0005451A"/>
        </w:tc>
        <w:tc>
          <w:tcPr>
            <w:tcW w:w="534" w:type="dxa"/>
            <w:shd w:val="clear" w:color="auto" w:fill="0D0D0D" w:themeFill="text1" w:themeFillTint="F2"/>
          </w:tcPr>
          <w:p w14:paraId="030077C0" w14:textId="77777777" w:rsidR="00867A1B" w:rsidRDefault="00867A1B" w:rsidP="0005451A"/>
        </w:tc>
        <w:tc>
          <w:tcPr>
            <w:tcW w:w="530" w:type="dxa"/>
            <w:shd w:val="clear" w:color="auto" w:fill="0D0D0D" w:themeFill="text1" w:themeFillTint="F2"/>
          </w:tcPr>
          <w:p w14:paraId="43FEB81F" w14:textId="77777777" w:rsidR="00867A1B" w:rsidRDefault="00867A1B" w:rsidP="0005451A"/>
        </w:tc>
        <w:tc>
          <w:tcPr>
            <w:tcW w:w="535" w:type="dxa"/>
          </w:tcPr>
          <w:p w14:paraId="1DEA6006" w14:textId="77777777" w:rsidR="00867A1B" w:rsidRDefault="00867A1B" w:rsidP="0005451A"/>
        </w:tc>
        <w:tc>
          <w:tcPr>
            <w:tcW w:w="520" w:type="dxa"/>
          </w:tcPr>
          <w:p w14:paraId="437279BB" w14:textId="77777777" w:rsidR="00867A1B" w:rsidRPr="00B60243" w:rsidRDefault="00867A1B" w:rsidP="0005451A">
            <w:r>
              <w:t>1</w:t>
            </w:r>
          </w:p>
        </w:tc>
        <w:tc>
          <w:tcPr>
            <w:tcW w:w="512" w:type="dxa"/>
          </w:tcPr>
          <w:p w14:paraId="19B4D394" w14:textId="77777777" w:rsidR="00867A1B" w:rsidRPr="00B60243" w:rsidRDefault="00867A1B" w:rsidP="0005451A">
            <w:r>
              <w:t>2</w:t>
            </w:r>
          </w:p>
        </w:tc>
        <w:tc>
          <w:tcPr>
            <w:tcW w:w="503" w:type="dxa"/>
          </w:tcPr>
          <w:p w14:paraId="492583AC" w14:textId="77777777" w:rsidR="00867A1B" w:rsidRPr="00B60243" w:rsidRDefault="00867A1B" w:rsidP="0005451A">
            <w:r>
              <w:t>3</w:t>
            </w:r>
          </w:p>
        </w:tc>
        <w:tc>
          <w:tcPr>
            <w:tcW w:w="506" w:type="dxa"/>
          </w:tcPr>
          <w:p w14:paraId="3F392C16" w14:textId="77777777" w:rsidR="00867A1B" w:rsidRPr="00B60243" w:rsidRDefault="00867A1B" w:rsidP="0005451A">
            <w:r>
              <w:t>4</w:t>
            </w:r>
          </w:p>
        </w:tc>
        <w:tc>
          <w:tcPr>
            <w:tcW w:w="502" w:type="dxa"/>
          </w:tcPr>
          <w:p w14:paraId="0F5D103A" w14:textId="77777777" w:rsidR="00867A1B" w:rsidRPr="00B60243" w:rsidRDefault="00867A1B" w:rsidP="0005451A">
            <w:r>
              <w:t>5</w:t>
            </w:r>
          </w:p>
        </w:tc>
      </w:tr>
      <w:tr w:rsidR="00867A1B" w:rsidRPr="00E3675C" w14:paraId="49F9ED44" w14:textId="77777777" w:rsidTr="0005451A">
        <w:tc>
          <w:tcPr>
            <w:tcW w:w="990" w:type="dxa"/>
          </w:tcPr>
          <w:p w14:paraId="543629CE" w14:textId="77777777" w:rsidR="00867A1B" w:rsidRPr="00E3675C" w:rsidRDefault="00867A1B" w:rsidP="0005451A">
            <w:pPr>
              <w:rPr>
                <w:color w:val="FF0000"/>
              </w:rPr>
            </w:pPr>
            <w:r w:rsidRPr="00E3675C">
              <w:rPr>
                <w:color w:val="FF0000"/>
              </w:rPr>
              <w:t>17</w:t>
            </w:r>
          </w:p>
        </w:tc>
        <w:tc>
          <w:tcPr>
            <w:tcW w:w="538" w:type="dxa"/>
          </w:tcPr>
          <w:p w14:paraId="3CEEAD1D" w14:textId="77777777" w:rsidR="00867A1B" w:rsidRPr="00E3675C" w:rsidRDefault="00867A1B" w:rsidP="0005451A">
            <w:pPr>
              <w:rPr>
                <w:color w:val="FF0000"/>
              </w:rPr>
            </w:pPr>
          </w:p>
        </w:tc>
        <w:tc>
          <w:tcPr>
            <w:tcW w:w="534" w:type="dxa"/>
            <w:shd w:val="clear" w:color="auto" w:fill="0D0D0D" w:themeFill="text1" w:themeFillTint="F2"/>
          </w:tcPr>
          <w:p w14:paraId="2B73FB44" w14:textId="77777777" w:rsidR="00867A1B" w:rsidRPr="00E3675C" w:rsidRDefault="00867A1B" w:rsidP="0005451A">
            <w:pPr>
              <w:rPr>
                <w:color w:val="FF0000"/>
              </w:rPr>
            </w:pPr>
          </w:p>
        </w:tc>
        <w:tc>
          <w:tcPr>
            <w:tcW w:w="530" w:type="dxa"/>
            <w:shd w:val="clear" w:color="auto" w:fill="0D0D0D" w:themeFill="text1" w:themeFillTint="F2"/>
          </w:tcPr>
          <w:p w14:paraId="1B7B2F5B" w14:textId="77777777" w:rsidR="00867A1B" w:rsidRPr="00E3675C" w:rsidRDefault="00867A1B" w:rsidP="0005451A">
            <w:pPr>
              <w:rPr>
                <w:color w:val="FF0000"/>
              </w:rPr>
            </w:pPr>
          </w:p>
        </w:tc>
        <w:tc>
          <w:tcPr>
            <w:tcW w:w="535" w:type="dxa"/>
            <w:shd w:val="clear" w:color="auto" w:fill="0D0D0D" w:themeFill="text1" w:themeFillTint="F2"/>
          </w:tcPr>
          <w:p w14:paraId="5FD46CC1" w14:textId="77777777" w:rsidR="00867A1B" w:rsidRPr="00E3675C" w:rsidRDefault="00867A1B" w:rsidP="0005451A">
            <w:pPr>
              <w:rPr>
                <w:color w:val="FF0000"/>
              </w:rPr>
            </w:pPr>
          </w:p>
        </w:tc>
        <w:tc>
          <w:tcPr>
            <w:tcW w:w="520" w:type="dxa"/>
          </w:tcPr>
          <w:p w14:paraId="735D18E1" w14:textId="77777777" w:rsidR="00867A1B" w:rsidRPr="00E3675C" w:rsidRDefault="00867A1B" w:rsidP="0005451A">
            <w:pPr>
              <w:rPr>
                <w:color w:val="FF0000"/>
              </w:rPr>
            </w:pPr>
            <w:r w:rsidRPr="00E3675C">
              <w:rPr>
                <w:color w:val="FF0000"/>
              </w:rPr>
              <w:t>5</w:t>
            </w:r>
          </w:p>
        </w:tc>
        <w:tc>
          <w:tcPr>
            <w:tcW w:w="512" w:type="dxa"/>
          </w:tcPr>
          <w:p w14:paraId="559057BD" w14:textId="77777777" w:rsidR="00867A1B" w:rsidRPr="00E3675C" w:rsidRDefault="00867A1B" w:rsidP="0005451A">
            <w:pPr>
              <w:rPr>
                <w:color w:val="FF0000"/>
              </w:rPr>
            </w:pPr>
            <w:r w:rsidRPr="00E3675C">
              <w:rPr>
                <w:color w:val="FF0000"/>
              </w:rPr>
              <w:t>4</w:t>
            </w:r>
          </w:p>
        </w:tc>
        <w:tc>
          <w:tcPr>
            <w:tcW w:w="503" w:type="dxa"/>
          </w:tcPr>
          <w:p w14:paraId="1D82CBFF" w14:textId="77777777" w:rsidR="00867A1B" w:rsidRPr="00E3675C" w:rsidRDefault="00867A1B" w:rsidP="0005451A">
            <w:pPr>
              <w:rPr>
                <w:color w:val="FF0000"/>
              </w:rPr>
            </w:pPr>
            <w:r w:rsidRPr="00E3675C">
              <w:rPr>
                <w:color w:val="FF0000"/>
              </w:rPr>
              <w:t>3</w:t>
            </w:r>
          </w:p>
        </w:tc>
        <w:tc>
          <w:tcPr>
            <w:tcW w:w="506" w:type="dxa"/>
          </w:tcPr>
          <w:p w14:paraId="3DD8C36A" w14:textId="77777777" w:rsidR="00867A1B" w:rsidRPr="00E3675C" w:rsidRDefault="00867A1B" w:rsidP="0005451A">
            <w:pPr>
              <w:rPr>
                <w:color w:val="FF0000"/>
              </w:rPr>
            </w:pPr>
            <w:r w:rsidRPr="00E3675C">
              <w:rPr>
                <w:color w:val="FF0000"/>
              </w:rPr>
              <w:t>2</w:t>
            </w:r>
          </w:p>
        </w:tc>
        <w:tc>
          <w:tcPr>
            <w:tcW w:w="502" w:type="dxa"/>
          </w:tcPr>
          <w:p w14:paraId="3FCD81D0" w14:textId="77777777" w:rsidR="00867A1B" w:rsidRPr="00E3675C" w:rsidRDefault="00867A1B" w:rsidP="0005451A">
            <w:pPr>
              <w:rPr>
                <w:color w:val="FF0000"/>
              </w:rPr>
            </w:pPr>
            <w:r w:rsidRPr="00E3675C">
              <w:rPr>
                <w:color w:val="FF0000"/>
              </w:rPr>
              <w:t>1</w:t>
            </w:r>
          </w:p>
        </w:tc>
      </w:tr>
      <w:tr w:rsidR="00867A1B" w:rsidRPr="00B60243" w14:paraId="75C35338" w14:textId="77777777" w:rsidTr="0005451A">
        <w:tc>
          <w:tcPr>
            <w:tcW w:w="990" w:type="dxa"/>
          </w:tcPr>
          <w:p w14:paraId="14102857" w14:textId="77777777" w:rsidR="00867A1B" w:rsidRDefault="00867A1B" w:rsidP="0005451A">
            <w:r>
              <w:t>18</w:t>
            </w:r>
          </w:p>
        </w:tc>
        <w:tc>
          <w:tcPr>
            <w:tcW w:w="538" w:type="dxa"/>
            <w:shd w:val="clear" w:color="auto" w:fill="0D0D0D" w:themeFill="text1" w:themeFillTint="F2"/>
          </w:tcPr>
          <w:p w14:paraId="4AE854E4" w14:textId="77777777" w:rsidR="00867A1B" w:rsidRDefault="00867A1B" w:rsidP="0005451A"/>
        </w:tc>
        <w:tc>
          <w:tcPr>
            <w:tcW w:w="534" w:type="dxa"/>
            <w:shd w:val="clear" w:color="auto" w:fill="0D0D0D" w:themeFill="text1" w:themeFillTint="F2"/>
          </w:tcPr>
          <w:p w14:paraId="4E0D8D03" w14:textId="77777777" w:rsidR="00867A1B" w:rsidRDefault="00867A1B" w:rsidP="0005451A"/>
        </w:tc>
        <w:tc>
          <w:tcPr>
            <w:tcW w:w="530" w:type="dxa"/>
          </w:tcPr>
          <w:p w14:paraId="78E7924A" w14:textId="77777777" w:rsidR="00867A1B" w:rsidRDefault="00867A1B" w:rsidP="0005451A"/>
        </w:tc>
        <w:tc>
          <w:tcPr>
            <w:tcW w:w="535" w:type="dxa"/>
            <w:shd w:val="clear" w:color="auto" w:fill="0D0D0D" w:themeFill="text1" w:themeFillTint="F2"/>
          </w:tcPr>
          <w:p w14:paraId="66E417CB" w14:textId="77777777" w:rsidR="00867A1B" w:rsidRDefault="00867A1B" w:rsidP="0005451A"/>
        </w:tc>
        <w:tc>
          <w:tcPr>
            <w:tcW w:w="520" w:type="dxa"/>
          </w:tcPr>
          <w:p w14:paraId="5771AAC6" w14:textId="77777777" w:rsidR="00867A1B" w:rsidRPr="00B60243" w:rsidRDefault="00867A1B" w:rsidP="0005451A">
            <w:r>
              <w:t>1</w:t>
            </w:r>
          </w:p>
        </w:tc>
        <w:tc>
          <w:tcPr>
            <w:tcW w:w="512" w:type="dxa"/>
          </w:tcPr>
          <w:p w14:paraId="3EB15A93" w14:textId="77777777" w:rsidR="00867A1B" w:rsidRPr="00B60243" w:rsidRDefault="00867A1B" w:rsidP="0005451A">
            <w:r>
              <w:t>2</w:t>
            </w:r>
          </w:p>
        </w:tc>
        <w:tc>
          <w:tcPr>
            <w:tcW w:w="503" w:type="dxa"/>
          </w:tcPr>
          <w:p w14:paraId="34ECA1C7" w14:textId="77777777" w:rsidR="00867A1B" w:rsidRPr="00B60243" w:rsidRDefault="00867A1B" w:rsidP="0005451A">
            <w:r>
              <w:t>3</w:t>
            </w:r>
          </w:p>
        </w:tc>
        <w:tc>
          <w:tcPr>
            <w:tcW w:w="506" w:type="dxa"/>
          </w:tcPr>
          <w:p w14:paraId="75072A1A" w14:textId="77777777" w:rsidR="00867A1B" w:rsidRPr="00B60243" w:rsidRDefault="00867A1B" w:rsidP="0005451A">
            <w:r>
              <w:t>4</w:t>
            </w:r>
          </w:p>
        </w:tc>
        <w:tc>
          <w:tcPr>
            <w:tcW w:w="502" w:type="dxa"/>
          </w:tcPr>
          <w:p w14:paraId="2EE72D58" w14:textId="77777777" w:rsidR="00867A1B" w:rsidRPr="00B60243" w:rsidRDefault="00867A1B" w:rsidP="0005451A">
            <w:r>
              <w:t>5</w:t>
            </w:r>
          </w:p>
        </w:tc>
      </w:tr>
      <w:tr w:rsidR="00867A1B" w:rsidRPr="00B60243" w14:paraId="3EC958FD" w14:textId="77777777" w:rsidTr="0005451A">
        <w:tc>
          <w:tcPr>
            <w:tcW w:w="990" w:type="dxa"/>
          </w:tcPr>
          <w:p w14:paraId="615C8BC5" w14:textId="77777777" w:rsidR="00867A1B" w:rsidRDefault="00867A1B" w:rsidP="0005451A">
            <w:r>
              <w:t>19</w:t>
            </w:r>
          </w:p>
        </w:tc>
        <w:tc>
          <w:tcPr>
            <w:tcW w:w="538" w:type="dxa"/>
            <w:shd w:val="clear" w:color="auto" w:fill="0D0D0D" w:themeFill="text1" w:themeFillTint="F2"/>
          </w:tcPr>
          <w:p w14:paraId="366AEB4B" w14:textId="77777777" w:rsidR="00867A1B" w:rsidRDefault="00867A1B" w:rsidP="0005451A"/>
        </w:tc>
        <w:tc>
          <w:tcPr>
            <w:tcW w:w="534" w:type="dxa"/>
            <w:shd w:val="clear" w:color="auto" w:fill="0D0D0D" w:themeFill="text1" w:themeFillTint="F2"/>
          </w:tcPr>
          <w:p w14:paraId="3ED17736" w14:textId="77777777" w:rsidR="00867A1B" w:rsidRDefault="00867A1B" w:rsidP="0005451A"/>
        </w:tc>
        <w:tc>
          <w:tcPr>
            <w:tcW w:w="530" w:type="dxa"/>
            <w:shd w:val="clear" w:color="auto" w:fill="0D0D0D" w:themeFill="text1" w:themeFillTint="F2"/>
          </w:tcPr>
          <w:p w14:paraId="04D719BA" w14:textId="77777777" w:rsidR="00867A1B" w:rsidRDefault="00867A1B" w:rsidP="0005451A"/>
        </w:tc>
        <w:tc>
          <w:tcPr>
            <w:tcW w:w="535" w:type="dxa"/>
          </w:tcPr>
          <w:p w14:paraId="4B02B682" w14:textId="77777777" w:rsidR="00867A1B" w:rsidRDefault="00867A1B" w:rsidP="0005451A"/>
        </w:tc>
        <w:tc>
          <w:tcPr>
            <w:tcW w:w="520" w:type="dxa"/>
          </w:tcPr>
          <w:p w14:paraId="42206D12" w14:textId="77777777" w:rsidR="00867A1B" w:rsidRPr="00B60243" w:rsidRDefault="00867A1B" w:rsidP="0005451A">
            <w:r>
              <w:t>1</w:t>
            </w:r>
          </w:p>
        </w:tc>
        <w:tc>
          <w:tcPr>
            <w:tcW w:w="512" w:type="dxa"/>
          </w:tcPr>
          <w:p w14:paraId="71052F31" w14:textId="77777777" w:rsidR="00867A1B" w:rsidRPr="00B60243" w:rsidRDefault="00867A1B" w:rsidP="0005451A">
            <w:r>
              <w:t>2</w:t>
            </w:r>
          </w:p>
        </w:tc>
        <w:tc>
          <w:tcPr>
            <w:tcW w:w="503" w:type="dxa"/>
          </w:tcPr>
          <w:p w14:paraId="6EF05AF7" w14:textId="77777777" w:rsidR="00867A1B" w:rsidRPr="00B60243" w:rsidRDefault="00867A1B" w:rsidP="0005451A">
            <w:r>
              <w:t>3</w:t>
            </w:r>
          </w:p>
        </w:tc>
        <w:tc>
          <w:tcPr>
            <w:tcW w:w="506" w:type="dxa"/>
          </w:tcPr>
          <w:p w14:paraId="15DEB2CA" w14:textId="77777777" w:rsidR="00867A1B" w:rsidRPr="00B60243" w:rsidRDefault="00867A1B" w:rsidP="0005451A">
            <w:r>
              <w:t>4</w:t>
            </w:r>
          </w:p>
        </w:tc>
        <w:tc>
          <w:tcPr>
            <w:tcW w:w="502" w:type="dxa"/>
          </w:tcPr>
          <w:p w14:paraId="1B7DA901" w14:textId="77777777" w:rsidR="00867A1B" w:rsidRPr="00B60243" w:rsidRDefault="00867A1B" w:rsidP="0005451A">
            <w:r>
              <w:t>5</w:t>
            </w:r>
          </w:p>
        </w:tc>
      </w:tr>
      <w:tr w:rsidR="00867A1B" w:rsidRPr="00B60243" w14:paraId="63DA8926" w14:textId="77777777" w:rsidTr="0005451A">
        <w:tc>
          <w:tcPr>
            <w:tcW w:w="990" w:type="dxa"/>
          </w:tcPr>
          <w:p w14:paraId="4D67C2A4" w14:textId="77777777" w:rsidR="00867A1B" w:rsidRDefault="00867A1B" w:rsidP="0005451A">
            <w:r>
              <w:t>20</w:t>
            </w:r>
          </w:p>
        </w:tc>
        <w:tc>
          <w:tcPr>
            <w:tcW w:w="538" w:type="dxa"/>
          </w:tcPr>
          <w:p w14:paraId="20A2FA87" w14:textId="77777777" w:rsidR="00867A1B" w:rsidRDefault="00867A1B" w:rsidP="0005451A"/>
        </w:tc>
        <w:tc>
          <w:tcPr>
            <w:tcW w:w="534" w:type="dxa"/>
            <w:shd w:val="clear" w:color="auto" w:fill="0D0D0D" w:themeFill="text1" w:themeFillTint="F2"/>
          </w:tcPr>
          <w:p w14:paraId="2771C491" w14:textId="77777777" w:rsidR="00867A1B" w:rsidRDefault="00867A1B" w:rsidP="0005451A"/>
        </w:tc>
        <w:tc>
          <w:tcPr>
            <w:tcW w:w="530" w:type="dxa"/>
            <w:shd w:val="clear" w:color="auto" w:fill="0D0D0D" w:themeFill="text1" w:themeFillTint="F2"/>
          </w:tcPr>
          <w:p w14:paraId="528EB901" w14:textId="77777777" w:rsidR="00867A1B" w:rsidRDefault="00867A1B" w:rsidP="0005451A"/>
        </w:tc>
        <w:tc>
          <w:tcPr>
            <w:tcW w:w="535" w:type="dxa"/>
            <w:shd w:val="clear" w:color="auto" w:fill="0D0D0D" w:themeFill="text1" w:themeFillTint="F2"/>
          </w:tcPr>
          <w:p w14:paraId="485C3C65" w14:textId="77777777" w:rsidR="00867A1B" w:rsidRDefault="00867A1B" w:rsidP="0005451A"/>
        </w:tc>
        <w:tc>
          <w:tcPr>
            <w:tcW w:w="520" w:type="dxa"/>
          </w:tcPr>
          <w:p w14:paraId="1585D126" w14:textId="77777777" w:rsidR="00867A1B" w:rsidRPr="00B60243" w:rsidRDefault="00867A1B" w:rsidP="0005451A">
            <w:r>
              <w:t>1</w:t>
            </w:r>
          </w:p>
        </w:tc>
        <w:tc>
          <w:tcPr>
            <w:tcW w:w="512" w:type="dxa"/>
          </w:tcPr>
          <w:p w14:paraId="49B56C35" w14:textId="77777777" w:rsidR="00867A1B" w:rsidRPr="00B60243" w:rsidRDefault="00867A1B" w:rsidP="0005451A">
            <w:r>
              <w:t>2</w:t>
            </w:r>
          </w:p>
        </w:tc>
        <w:tc>
          <w:tcPr>
            <w:tcW w:w="503" w:type="dxa"/>
          </w:tcPr>
          <w:p w14:paraId="5004F915" w14:textId="77777777" w:rsidR="00867A1B" w:rsidRPr="00B60243" w:rsidRDefault="00867A1B" w:rsidP="0005451A">
            <w:r>
              <w:t>3</w:t>
            </w:r>
          </w:p>
        </w:tc>
        <w:tc>
          <w:tcPr>
            <w:tcW w:w="506" w:type="dxa"/>
          </w:tcPr>
          <w:p w14:paraId="69D46D93" w14:textId="77777777" w:rsidR="00867A1B" w:rsidRPr="00B60243" w:rsidRDefault="00867A1B" w:rsidP="0005451A">
            <w:r>
              <w:t>4</w:t>
            </w:r>
          </w:p>
        </w:tc>
        <w:tc>
          <w:tcPr>
            <w:tcW w:w="502" w:type="dxa"/>
          </w:tcPr>
          <w:p w14:paraId="157C7D2B" w14:textId="77777777" w:rsidR="00867A1B" w:rsidRPr="00B60243" w:rsidRDefault="00867A1B" w:rsidP="0005451A">
            <w:r>
              <w:t>5</w:t>
            </w:r>
          </w:p>
        </w:tc>
      </w:tr>
      <w:tr w:rsidR="00867A1B" w:rsidRPr="00E3675C" w14:paraId="0983ED9E" w14:textId="77777777" w:rsidTr="0005451A">
        <w:tc>
          <w:tcPr>
            <w:tcW w:w="990" w:type="dxa"/>
          </w:tcPr>
          <w:p w14:paraId="51CC6F4A" w14:textId="77777777" w:rsidR="00867A1B" w:rsidRPr="00E3675C" w:rsidRDefault="00867A1B" w:rsidP="0005451A">
            <w:pPr>
              <w:rPr>
                <w:color w:val="FF0000"/>
              </w:rPr>
            </w:pPr>
            <w:r w:rsidRPr="00E3675C">
              <w:rPr>
                <w:color w:val="FF0000"/>
              </w:rPr>
              <w:t>21</w:t>
            </w:r>
          </w:p>
        </w:tc>
        <w:tc>
          <w:tcPr>
            <w:tcW w:w="538" w:type="dxa"/>
            <w:shd w:val="clear" w:color="auto" w:fill="0D0D0D" w:themeFill="text1" w:themeFillTint="F2"/>
          </w:tcPr>
          <w:p w14:paraId="2AD646B8" w14:textId="77777777" w:rsidR="00867A1B" w:rsidRPr="00E3675C" w:rsidRDefault="00867A1B" w:rsidP="0005451A">
            <w:pPr>
              <w:rPr>
                <w:color w:val="FF0000"/>
              </w:rPr>
            </w:pPr>
          </w:p>
        </w:tc>
        <w:tc>
          <w:tcPr>
            <w:tcW w:w="534" w:type="dxa"/>
            <w:shd w:val="clear" w:color="auto" w:fill="0D0D0D" w:themeFill="text1" w:themeFillTint="F2"/>
          </w:tcPr>
          <w:p w14:paraId="7963DCB4" w14:textId="77777777" w:rsidR="00867A1B" w:rsidRPr="00E3675C" w:rsidRDefault="00867A1B" w:rsidP="0005451A">
            <w:pPr>
              <w:rPr>
                <w:color w:val="FF0000"/>
              </w:rPr>
            </w:pPr>
          </w:p>
        </w:tc>
        <w:tc>
          <w:tcPr>
            <w:tcW w:w="530" w:type="dxa"/>
            <w:shd w:val="clear" w:color="auto" w:fill="0D0D0D" w:themeFill="text1" w:themeFillTint="F2"/>
          </w:tcPr>
          <w:p w14:paraId="0716D9C2" w14:textId="77777777" w:rsidR="00867A1B" w:rsidRPr="00E3675C" w:rsidRDefault="00867A1B" w:rsidP="0005451A">
            <w:pPr>
              <w:rPr>
                <w:color w:val="FF0000"/>
              </w:rPr>
            </w:pPr>
          </w:p>
        </w:tc>
        <w:tc>
          <w:tcPr>
            <w:tcW w:w="535" w:type="dxa"/>
          </w:tcPr>
          <w:p w14:paraId="12AC9E67" w14:textId="77777777" w:rsidR="00867A1B" w:rsidRPr="00E3675C" w:rsidRDefault="00867A1B" w:rsidP="0005451A">
            <w:pPr>
              <w:rPr>
                <w:color w:val="FF0000"/>
              </w:rPr>
            </w:pPr>
          </w:p>
        </w:tc>
        <w:tc>
          <w:tcPr>
            <w:tcW w:w="520" w:type="dxa"/>
          </w:tcPr>
          <w:p w14:paraId="03458E5E" w14:textId="77777777" w:rsidR="00867A1B" w:rsidRPr="00E3675C" w:rsidRDefault="00867A1B" w:rsidP="0005451A">
            <w:pPr>
              <w:rPr>
                <w:color w:val="FF0000"/>
              </w:rPr>
            </w:pPr>
            <w:r w:rsidRPr="00E3675C">
              <w:rPr>
                <w:color w:val="FF0000"/>
              </w:rPr>
              <w:t>5</w:t>
            </w:r>
          </w:p>
        </w:tc>
        <w:tc>
          <w:tcPr>
            <w:tcW w:w="512" w:type="dxa"/>
          </w:tcPr>
          <w:p w14:paraId="1E73616D" w14:textId="77777777" w:rsidR="00867A1B" w:rsidRPr="00E3675C" w:rsidRDefault="00867A1B" w:rsidP="0005451A">
            <w:pPr>
              <w:rPr>
                <w:color w:val="FF0000"/>
              </w:rPr>
            </w:pPr>
            <w:r w:rsidRPr="00E3675C">
              <w:rPr>
                <w:color w:val="FF0000"/>
              </w:rPr>
              <w:t>4</w:t>
            </w:r>
          </w:p>
        </w:tc>
        <w:tc>
          <w:tcPr>
            <w:tcW w:w="503" w:type="dxa"/>
          </w:tcPr>
          <w:p w14:paraId="4B6D4BB2" w14:textId="77777777" w:rsidR="00867A1B" w:rsidRPr="00E3675C" w:rsidRDefault="00867A1B" w:rsidP="0005451A">
            <w:pPr>
              <w:rPr>
                <w:color w:val="FF0000"/>
              </w:rPr>
            </w:pPr>
            <w:r w:rsidRPr="00E3675C">
              <w:rPr>
                <w:color w:val="FF0000"/>
              </w:rPr>
              <w:t>3</w:t>
            </w:r>
          </w:p>
        </w:tc>
        <w:tc>
          <w:tcPr>
            <w:tcW w:w="506" w:type="dxa"/>
          </w:tcPr>
          <w:p w14:paraId="3AFDC5E1" w14:textId="77777777" w:rsidR="00867A1B" w:rsidRPr="00E3675C" w:rsidRDefault="00867A1B" w:rsidP="0005451A">
            <w:pPr>
              <w:rPr>
                <w:color w:val="FF0000"/>
              </w:rPr>
            </w:pPr>
            <w:r w:rsidRPr="00E3675C">
              <w:rPr>
                <w:color w:val="FF0000"/>
              </w:rPr>
              <w:t>2</w:t>
            </w:r>
          </w:p>
        </w:tc>
        <w:tc>
          <w:tcPr>
            <w:tcW w:w="502" w:type="dxa"/>
          </w:tcPr>
          <w:p w14:paraId="349D16E4" w14:textId="77777777" w:rsidR="00867A1B" w:rsidRPr="00E3675C" w:rsidRDefault="00867A1B" w:rsidP="0005451A">
            <w:pPr>
              <w:rPr>
                <w:color w:val="FF0000"/>
              </w:rPr>
            </w:pPr>
            <w:r w:rsidRPr="00E3675C">
              <w:rPr>
                <w:color w:val="FF0000"/>
              </w:rPr>
              <w:t>1</w:t>
            </w:r>
          </w:p>
        </w:tc>
      </w:tr>
      <w:tr w:rsidR="00867A1B" w:rsidRPr="00B60243" w14:paraId="41AEF7D2" w14:textId="77777777" w:rsidTr="0005451A">
        <w:tc>
          <w:tcPr>
            <w:tcW w:w="990" w:type="dxa"/>
          </w:tcPr>
          <w:p w14:paraId="253F7023" w14:textId="77777777" w:rsidR="00867A1B" w:rsidRDefault="00867A1B" w:rsidP="0005451A">
            <w:r>
              <w:t>22</w:t>
            </w:r>
          </w:p>
        </w:tc>
        <w:tc>
          <w:tcPr>
            <w:tcW w:w="538" w:type="dxa"/>
            <w:shd w:val="clear" w:color="auto" w:fill="0D0D0D" w:themeFill="text1" w:themeFillTint="F2"/>
          </w:tcPr>
          <w:p w14:paraId="0DBDA8DD" w14:textId="77777777" w:rsidR="00867A1B" w:rsidRDefault="00867A1B" w:rsidP="0005451A"/>
        </w:tc>
        <w:tc>
          <w:tcPr>
            <w:tcW w:w="534" w:type="dxa"/>
            <w:shd w:val="clear" w:color="auto" w:fill="0D0D0D" w:themeFill="text1" w:themeFillTint="F2"/>
          </w:tcPr>
          <w:p w14:paraId="4003D7F7" w14:textId="77777777" w:rsidR="00867A1B" w:rsidRDefault="00867A1B" w:rsidP="0005451A"/>
        </w:tc>
        <w:tc>
          <w:tcPr>
            <w:tcW w:w="530" w:type="dxa"/>
            <w:shd w:val="clear" w:color="auto" w:fill="0D0D0D" w:themeFill="text1" w:themeFillTint="F2"/>
          </w:tcPr>
          <w:p w14:paraId="6E80E29D" w14:textId="77777777" w:rsidR="00867A1B" w:rsidRDefault="00867A1B" w:rsidP="0005451A"/>
        </w:tc>
        <w:tc>
          <w:tcPr>
            <w:tcW w:w="535" w:type="dxa"/>
          </w:tcPr>
          <w:p w14:paraId="6182909A" w14:textId="77777777" w:rsidR="00867A1B" w:rsidRDefault="00867A1B" w:rsidP="0005451A"/>
        </w:tc>
        <w:tc>
          <w:tcPr>
            <w:tcW w:w="520" w:type="dxa"/>
          </w:tcPr>
          <w:p w14:paraId="68F24F9D" w14:textId="77777777" w:rsidR="00867A1B" w:rsidRPr="00B60243" w:rsidRDefault="00867A1B" w:rsidP="0005451A">
            <w:r>
              <w:t>1</w:t>
            </w:r>
          </w:p>
        </w:tc>
        <w:tc>
          <w:tcPr>
            <w:tcW w:w="512" w:type="dxa"/>
          </w:tcPr>
          <w:p w14:paraId="32E53AEA" w14:textId="77777777" w:rsidR="00867A1B" w:rsidRPr="00B60243" w:rsidRDefault="00867A1B" w:rsidP="0005451A">
            <w:r>
              <w:t>2</w:t>
            </w:r>
          </w:p>
        </w:tc>
        <w:tc>
          <w:tcPr>
            <w:tcW w:w="503" w:type="dxa"/>
          </w:tcPr>
          <w:p w14:paraId="1F11E6AC" w14:textId="77777777" w:rsidR="00867A1B" w:rsidRPr="00B60243" w:rsidRDefault="00867A1B" w:rsidP="0005451A">
            <w:r>
              <w:t>3</w:t>
            </w:r>
          </w:p>
        </w:tc>
        <w:tc>
          <w:tcPr>
            <w:tcW w:w="506" w:type="dxa"/>
          </w:tcPr>
          <w:p w14:paraId="0CCB08CA" w14:textId="77777777" w:rsidR="00867A1B" w:rsidRPr="00B60243" w:rsidRDefault="00867A1B" w:rsidP="0005451A">
            <w:r>
              <w:t>4</w:t>
            </w:r>
          </w:p>
        </w:tc>
        <w:tc>
          <w:tcPr>
            <w:tcW w:w="502" w:type="dxa"/>
          </w:tcPr>
          <w:p w14:paraId="641CD89D" w14:textId="77777777" w:rsidR="00867A1B" w:rsidRPr="00B60243" w:rsidRDefault="00867A1B" w:rsidP="0005451A">
            <w:r>
              <w:t>5</w:t>
            </w:r>
          </w:p>
        </w:tc>
      </w:tr>
      <w:tr w:rsidR="00867A1B" w:rsidRPr="00B60243" w14:paraId="1838075B" w14:textId="77777777" w:rsidTr="0005451A">
        <w:tc>
          <w:tcPr>
            <w:tcW w:w="990" w:type="dxa"/>
          </w:tcPr>
          <w:p w14:paraId="706605A2" w14:textId="77777777" w:rsidR="00867A1B" w:rsidRDefault="00867A1B" w:rsidP="0005451A">
            <w:r>
              <w:t>23</w:t>
            </w:r>
          </w:p>
        </w:tc>
        <w:tc>
          <w:tcPr>
            <w:tcW w:w="538" w:type="dxa"/>
            <w:shd w:val="clear" w:color="auto" w:fill="0D0D0D" w:themeFill="text1" w:themeFillTint="F2"/>
          </w:tcPr>
          <w:p w14:paraId="14F30998" w14:textId="77777777" w:rsidR="00867A1B" w:rsidRDefault="00867A1B" w:rsidP="0005451A"/>
        </w:tc>
        <w:tc>
          <w:tcPr>
            <w:tcW w:w="534" w:type="dxa"/>
            <w:shd w:val="clear" w:color="auto" w:fill="0D0D0D" w:themeFill="text1" w:themeFillTint="F2"/>
          </w:tcPr>
          <w:p w14:paraId="4AC3DBDE" w14:textId="77777777" w:rsidR="00867A1B" w:rsidRDefault="00867A1B" w:rsidP="0005451A"/>
        </w:tc>
        <w:tc>
          <w:tcPr>
            <w:tcW w:w="530" w:type="dxa"/>
          </w:tcPr>
          <w:p w14:paraId="56D6B0B5" w14:textId="77777777" w:rsidR="00867A1B" w:rsidRDefault="00867A1B" w:rsidP="0005451A"/>
        </w:tc>
        <w:tc>
          <w:tcPr>
            <w:tcW w:w="535" w:type="dxa"/>
            <w:shd w:val="clear" w:color="auto" w:fill="0D0D0D" w:themeFill="text1" w:themeFillTint="F2"/>
          </w:tcPr>
          <w:p w14:paraId="05460086" w14:textId="77777777" w:rsidR="00867A1B" w:rsidRDefault="00867A1B" w:rsidP="0005451A"/>
        </w:tc>
        <w:tc>
          <w:tcPr>
            <w:tcW w:w="520" w:type="dxa"/>
          </w:tcPr>
          <w:p w14:paraId="698ED651" w14:textId="77777777" w:rsidR="00867A1B" w:rsidRPr="00B60243" w:rsidRDefault="00867A1B" w:rsidP="0005451A">
            <w:r>
              <w:t>1</w:t>
            </w:r>
          </w:p>
        </w:tc>
        <w:tc>
          <w:tcPr>
            <w:tcW w:w="512" w:type="dxa"/>
          </w:tcPr>
          <w:p w14:paraId="27C0BFC3" w14:textId="77777777" w:rsidR="00867A1B" w:rsidRPr="00B60243" w:rsidRDefault="00867A1B" w:rsidP="0005451A">
            <w:r>
              <w:t>2</w:t>
            </w:r>
          </w:p>
        </w:tc>
        <w:tc>
          <w:tcPr>
            <w:tcW w:w="503" w:type="dxa"/>
          </w:tcPr>
          <w:p w14:paraId="2889699E" w14:textId="77777777" w:rsidR="00867A1B" w:rsidRPr="00B60243" w:rsidRDefault="00867A1B" w:rsidP="0005451A">
            <w:r>
              <w:t>3</w:t>
            </w:r>
          </w:p>
        </w:tc>
        <w:tc>
          <w:tcPr>
            <w:tcW w:w="506" w:type="dxa"/>
          </w:tcPr>
          <w:p w14:paraId="3AA59AB4" w14:textId="77777777" w:rsidR="00867A1B" w:rsidRPr="00B60243" w:rsidRDefault="00867A1B" w:rsidP="0005451A">
            <w:r>
              <w:t>4</w:t>
            </w:r>
          </w:p>
        </w:tc>
        <w:tc>
          <w:tcPr>
            <w:tcW w:w="502" w:type="dxa"/>
          </w:tcPr>
          <w:p w14:paraId="7E2CD017" w14:textId="77777777" w:rsidR="00867A1B" w:rsidRPr="00B60243" w:rsidRDefault="00867A1B" w:rsidP="0005451A">
            <w:r>
              <w:t>5</w:t>
            </w:r>
          </w:p>
        </w:tc>
      </w:tr>
      <w:tr w:rsidR="00867A1B" w:rsidRPr="00B60243" w14:paraId="12B03955" w14:textId="77777777" w:rsidTr="0005451A">
        <w:tc>
          <w:tcPr>
            <w:tcW w:w="990" w:type="dxa"/>
          </w:tcPr>
          <w:p w14:paraId="387EF16B" w14:textId="77777777" w:rsidR="00867A1B" w:rsidRDefault="00867A1B" w:rsidP="0005451A">
            <w:r>
              <w:t>24</w:t>
            </w:r>
          </w:p>
        </w:tc>
        <w:tc>
          <w:tcPr>
            <w:tcW w:w="538" w:type="dxa"/>
            <w:shd w:val="clear" w:color="auto" w:fill="0D0D0D" w:themeFill="text1" w:themeFillTint="F2"/>
          </w:tcPr>
          <w:p w14:paraId="79007B05" w14:textId="77777777" w:rsidR="00867A1B" w:rsidRDefault="00867A1B" w:rsidP="0005451A"/>
        </w:tc>
        <w:tc>
          <w:tcPr>
            <w:tcW w:w="534" w:type="dxa"/>
          </w:tcPr>
          <w:p w14:paraId="227C7743" w14:textId="77777777" w:rsidR="00867A1B" w:rsidRDefault="00867A1B" w:rsidP="0005451A"/>
        </w:tc>
        <w:tc>
          <w:tcPr>
            <w:tcW w:w="530" w:type="dxa"/>
            <w:shd w:val="clear" w:color="auto" w:fill="0D0D0D" w:themeFill="text1" w:themeFillTint="F2"/>
          </w:tcPr>
          <w:p w14:paraId="1BF81657" w14:textId="77777777" w:rsidR="00867A1B" w:rsidRDefault="00867A1B" w:rsidP="0005451A"/>
        </w:tc>
        <w:tc>
          <w:tcPr>
            <w:tcW w:w="535" w:type="dxa"/>
            <w:shd w:val="clear" w:color="auto" w:fill="0D0D0D" w:themeFill="text1" w:themeFillTint="F2"/>
          </w:tcPr>
          <w:p w14:paraId="177DC8A5" w14:textId="77777777" w:rsidR="00867A1B" w:rsidRDefault="00867A1B" w:rsidP="0005451A"/>
        </w:tc>
        <w:tc>
          <w:tcPr>
            <w:tcW w:w="520" w:type="dxa"/>
          </w:tcPr>
          <w:p w14:paraId="4F872EE4" w14:textId="77777777" w:rsidR="00867A1B" w:rsidRPr="00B60243" w:rsidRDefault="00867A1B" w:rsidP="0005451A">
            <w:r>
              <w:t>1</w:t>
            </w:r>
          </w:p>
        </w:tc>
        <w:tc>
          <w:tcPr>
            <w:tcW w:w="512" w:type="dxa"/>
          </w:tcPr>
          <w:p w14:paraId="101ECF93" w14:textId="77777777" w:rsidR="00867A1B" w:rsidRPr="00B60243" w:rsidRDefault="00867A1B" w:rsidP="0005451A">
            <w:r>
              <w:t>2</w:t>
            </w:r>
          </w:p>
        </w:tc>
        <w:tc>
          <w:tcPr>
            <w:tcW w:w="503" w:type="dxa"/>
          </w:tcPr>
          <w:p w14:paraId="090DFFB7" w14:textId="77777777" w:rsidR="00867A1B" w:rsidRPr="00B60243" w:rsidRDefault="00867A1B" w:rsidP="0005451A">
            <w:r>
              <w:t>3</w:t>
            </w:r>
          </w:p>
        </w:tc>
        <w:tc>
          <w:tcPr>
            <w:tcW w:w="506" w:type="dxa"/>
          </w:tcPr>
          <w:p w14:paraId="7917C3A1" w14:textId="77777777" w:rsidR="00867A1B" w:rsidRPr="00B60243" w:rsidRDefault="00867A1B" w:rsidP="0005451A">
            <w:r>
              <w:t>4</w:t>
            </w:r>
          </w:p>
        </w:tc>
        <w:tc>
          <w:tcPr>
            <w:tcW w:w="502" w:type="dxa"/>
          </w:tcPr>
          <w:p w14:paraId="1FB8E184" w14:textId="77777777" w:rsidR="00867A1B" w:rsidRPr="00B60243" w:rsidRDefault="00867A1B" w:rsidP="0005451A">
            <w:r>
              <w:t>5</w:t>
            </w:r>
          </w:p>
        </w:tc>
      </w:tr>
      <w:tr w:rsidR="00867A1B" w:rsidRPr="00E3675C" w14:paraId="2E80D4CD" w14:textId="77777777" w:rsidTr="0005451A">
        <w:tc>
          <w:tcPr>
            <w:tcW w:w="990" w:type="dxa"/>
          </w:tcPr>
          <w:p w14:paraId="0D942416" w14:textId="77777777" w:rsidR="00867A1B" w:rsidRPr="00E3675C" w:rsidRDefault="00867A1B" w:rsidP="0005451A">
            <w:pPr>
              <w:rPr>
                <w:color w:val="FF0000"/>
              </w:rPr>
            </w:pPr>
            <w:r w:rsidRPr="00E3675C">
              <w:rPr>
                <w:color w:val="FF0000"/>
              </w:rPr>
              <w:t>25</w:t>
            </w:r>
          </w:p>
        </w:tc>
        <w:tc>
          <w:tcPr>
            <w:tcW w:w="538" w:type="dxa"/>
            <w:shd w:val="clear" w:color="auto" w:fill="0D0D0D" w:themeFill="text1" w:themeFillTint="F2"/>
          </w:tcPr>
          <w:p w14:paraId="073907EF" w14:textId="77777777" w:rsidR="00867A1B" w:rsidRPr="00E3675C" w:rsidRDefault="00867A1B" w:rsidP="0005451A">
            <w:pPr>
              <w:rPr>
                <w:color w:val="FF0000"/>
              </w:rPr>
            </w:pPr>
          </w:p>
        </w:tc>
        <w:tc>
          <w:tcPr>
            <w:tcW w:w="534" w:type="dxa"/>
            <w:shd w:val="clear" w:color="auto" w:fill="0D0D0D" w:themeFill="text1" w:themeFillTint="F2"/>
          </w:tcPr>
          <w:p w14:paraId="31F2082F" w14:textId="77777777" w:rsidR="00867A1B" w:rsidRPr="00E3675C" w:rsidRDefault="00867A1B" w:rsidP="0005451A">
            <w:pPr>
              <w:rPr>
                <w:color w:val="FF0000"/>
              </w:rPr>
            </w:pPr>
          </w:p>
        </w:tc>
        <w:tc>
          <w:tcPr>
            <w:tcW w:w="530" w:type="dxa"/>
            <w:shd w:val="clear" w:color="auto" w:fill="0D0D0D" w:themeFill="text1" w:themeFillTint="F2"/>
          </w:tcPr>
          <w:p w14:paraId="2D30BAEF" w14:textId="77777777" w:rsidR="00867A1B" w:rsidRPr="00E3675C" w:rsidRDefault="00867A1B" w:rsidP="0005451A">
            <w:pPr>
              <w:rPr>
                <w:color w:val="FF0000"/>
              </w:rPr>
            </w:pPr>
          </w:p>
        </w:tc>
        <w:tc>
          <w:tcPr>
            <w:tcW w:w="535" w:type="dxa"/>
          </w:tcPr>
          <w:p w14:paraId="41801DB8" w14:textId="77777777" w:rsidR="00867A1B" w:rsidRPr="00E3675C" w:rsidRDefault="00867A1B" w:rsidP="0005451A">
            <w:pPr>
              <w:rPr>
                <w:color w:val="FF0000"/>
              </w:rPr>
            </w:pPr>
          </w:p>
        </w:tc>
        <w:tc>
          <w:tcPr>
            <w:tcW w:w="520" w:type="dxa"/>
          </w:tcPr>
          <w:p w14:paraId="6B00ECD7" w14:textId="77777777" w:rsidR="00867A1B" w:rsidRPr="00E3675C" w:rsidRDefault="00867A1B" w:rsidP="0005451A">
            <w:pPr>
              <w:rPr>
                <w:color w:val="FF0000"/>
              </w:rPr>
            </w:pPr>
            <w:r w:rsidRPr="00E3675C">
              <w:rPr>
                <w:color w:val="FF0000"/>
              </w:rPr>
              <w:t>5</w:t>
            </w:r>
          </w:p>
        </w:tc>
        <w:tc>
          <w:tcPr>
            <w:tcW w:w="512" w:type="dxa"/>
          </w:tcPr>
          <w:p w14:paraId="1D8ADB82" w14:textId="77777777" w:rsidR="00867A1B" w:rsidRPr="00E3675C" w:rsidRDefault="00867A1B" w:rsidP="0005451A">
            <w:pPr>
              <w:rPr>
                <w:color w:val="FF0000"/>
              </w:rPr>
            </w:pPr>
            <w:r w:rsidRPr="00E3675C">
              <w:rPr>
                <w:color w:val="FF0000"/>
              </w:rPr>
              <w:t>4</w:t>
            </w:r>
          </w:p>
        </w:tc>
        <w:tc>
          <w:tcPr>
            <w:tcW w:w="503" w:type="dxa"/>
          </w:tcPr>
          <w:p w14:paraId="7313D72D" w14:textId="77777777" w:rsidR="00867A1B" w:rsidRPr="00E3675C" w:rsidRDefault="00867A1B" w:rsidP="0005451A">
            <w:pPr>
              <w:rPr>
                <w:color w:val="FF0000"/>
              </w:rPr>
            </w:pPr>
            <w:r w:rsidRPr="00E3675C">
              <w:rPr>
                <w:color w:val="FF0000"/>
              </w:rPr>
              <w:t>3</w:t>
            </w:r>
          </w:p>
        </w:tc>
        <w:tc>
          <w:tcPr>
            <w:tcW w:w="506" w:type="dxa"/>
          </w:tcPr>
          <w:p w14:paraId="5B32C817" w14:textId="77777777" w:rsidR="00867A1B" w:rsidRPr="00E3675C" w:rsidRDefault="00867A1B" w:rsidP="0005451A">
            <w:pPr>
              <w:rPr>
                <w:color w:val="FF0000"/>
              </w:rPr>
            </w:pPr>
            <w:r w:rsidRPr="00E3675C">
              <w:rPr>
                <w:color w:val="FF0000"/>
              </w:rPr>
              <w:t>2</w:t>
            </w:r>
          </w:p>
        </w:tc>
        <w:tc>
          <w:tcPr>
            <w:tcW w:w="502" w:type="dxa"/>
          </w:tcPr>
          <w:p w14:paraId="4633062D" w14:textId="77777777" w:rsidR="00867A1B" w:rsidRPr="00E3675C" w:rsidRDefault="00867A1B" w:rsidP="0005451A">
            <w:pPr>
              <w:rPr>
                <w:color w:val="FF0000"/>
              </w:rPr>
            </w:pPr>
            <w:r w:rsidRPr="00E3675C">
              <w:rPr>
                <w:color w:val="FF0000"/>
              </w:rPr>
              <w:t>1</w:t>
            </w:r>
          </w:p>
        </w:tc>
      </w:tr>
      <w:tr w:rsidR="00867A1B" w:rsidRPr="00E3675C" w14:paraId="5AB93977" w14:textId="77777777" w:rsidTr="0005451A">
        <w:tc>
          <w:tcPr>
            <w:tcW w:w="990" w:type="dxa"/>
          </w:tcPr>
          <w:p w14:paraId="1F7077E5" w14:textId="77777777" w:rsidR="00867A1B" w:rsidRPr="00E3675C" w:rsidRDefault="00867A1B" w:rsidP="0005451A">
            <w:pPr>
              <w:rPr>
                <w:color w:val="FF0000"/>
              </w:rPr>
            </w:pPr>
            <w:r w:rsidRPr="00E3675C">
              <w:rPr>
                <w:color w:val="FF0000"/>
              </w:rPr>
              <w:t>26</w:t>
            </w:r>
          </w:p>
        </w:tc>
        <w:tc>
          <w:tcPr>
            <w:tcW w:w="538" w:type="dxa"/>
          </w:tcPr>
          <w:p w14:paraId="38B4413E" w14:textId="77777777" w:rsidR="00867A1B" w:rsidRPr="00E3675C" w:rsidRDefault="00867A1B" w:rsidP="0005451A">
            <w:pPr>
              <w:rPr>
                <w:color w:val="FF0000"/>
              </w:rPr>
            </w:pPr>
          </w:p>
        </w:tc>
        <w:tc>
          <w:tcPr>
            <w:tcW w:w="534" w:type="dxa"/>
            <w:shd w:val="clear" w:color="auto" w:fill="0D0D0D" w:themeFill="text1" w:themeFillTint="F2"/>
          </w:tcPr>
          <w:p w14:paraId="7637B213" w14:textId="77777777" w:rsidR="00867A1B" w:rsidRPr="00E3675C" w:rsidRDefault="00867A1B" w:rsidP="0005451A">
            <w:pPr>
              <w:rPr>
                <w:color w:val="FF0000"/>
              </w:rPr>
            </w:pPr>
          </w:p>
        </w:tc>
        <w:tc>
          <w:tcPr>
            <w:tcW w:w="530" w:type="dxa"/>
            <w:shd w:val="clear" w:color="auto" w:fill="0D0D0D" w:themeFill="text1" w:themeFillTint="F2"/>
          </w:tcPr>
          <w:p w14:paraId="51B778D7" w14:textId="77777777" w:rsidR="00867A1B" w:rsidRPr="00E3675C" w:rsidRDefault="00867A1B" w:rsidP="0005451A">
            <w:pPr>
              <w:rPr>
                <w:color w:val="FF0000"/>
              </w:rPr>
            </w:pPr>
          </w:p>
        </w:tc>
        <w:tc>
          <w:tcPr>
            <w:tcW w:w="535" w:type="dxa"/>
            <w:shd w:val="clear" w:color="auto" w:fill="0D0D0D" w:themeFill="text1" w:themeFillTint="F2"/>
          </w:tcPr>
          <w:p w14:paraId="06A3A65A" w14:textId="77777777" w:rsidR="00867A1B" w:rsidRPr="00E3675C" w:rsidRDefault="00867A1B" w:rsidP="0005451A">
            <w:pPr>
              <w:rPr>
                <w:color w:val="FF0000"/>
              </w:rPr>
            </w:pPr>
          </w:p>
        </w:tc>
        <w:tc>
          <w:tcPr>
            <w:tcW w:w="520" w:type="dxa"/>
          </w:tcPr>
          <w:p w14:paraId="4F3180CB" w14:textId="77777777" w:rsidR="00867A1B" w:rsidRPr="00E3675C" w:rsidRDefault="00867A1B" w:rsidP="0005451A">
            <w:pPr>
              <w:rPr>
                <w:color w:val="FF0000"/>
              </w:rPr>
            </w:pPr>
            <w:r w:rsidRPr="00E3675C">
              <w:rPr>
                <w:color w:val="FF0000"/>
              </w:rPr>
              <w:t>5</w:t>
            </w:r>
          </w:p>
        </w:tc>
        <w:tc>
          <w:tcPr>
            <w:tcW w:w="512" w:type="dxa"/>
          </w:tcPr>
          <w:p w14:paraId="3926CB21" w14:textId="77777777" w:rsidR="00867A1B" w:rsidRPr="00E3675C" w:rsidRDefault="00867A1B" w:rsidP="0005451A">
            <w:pPr>
              <w:rPr>
                <w:color w:val="FF0000"/>
              </w:rPr>
            </w:pPr>
            <w:r w:rsidRPr="00E3675C">
              <w:rPr>
                <w:color w:val="FF0000"/>
              </w:rPr>
              <w:t>4</w:t>
            </w:r>
          </w:p>
        </w:tc>
        <w:tc>
          <w:tcPr>
            <w:tcW w:w="503" w:type="dxa"/>
          </w:tcPr>
          <w:p w14:paraId="204B9399" w14:textId="77777777" w:rsidR="00867A1B" w:rsidRPr="00E3675C" w:rsidRDefault="00867A1B" w:rsidP="0005451A">
            <w:pPr>
              <w:rPr>
                <w:color w:val="FF0000"/>
              </w:rPr>
            </w:pPr>
            <w:r w:rsidRPr="00E3675C">
              <w:rPr>
                <w:color w:val="FF0000"/>
              </w:rPr>
              <w:t>3</w:t>
            </w:r>
          </w:p>
        </w:tc>
        <w:tc>
          <w:tcPr>
            <w:tcW w:w="506" w:type="dxa"/>
          </w:tcPr>
          <w:p w14:paraId="0E6A098F" w14:textId="77777777" w:rsidR="00867A1B" w:rsidRPr="00E3675C" w:rsidRDefault="00867A1B" w:rsidP="0005451A">
            <w:pPr>
              <w:rPr>
                <w:color w:val="FF0000"/>
              </w:rPr>
            </w:pPr>
            <w:r w:rsidRPr="00E3675C">
              <w:rPr>
                <w:color w:val="FF0000"/>
              </w:rPr>
              <w:t>2</w:t>
            </w:r>
          </w:p>
        </w:tc>
        <w:tc>
          <w:tcPr>
            <w:tcW w:w="502" w:type="dxa"/>
          </w:tcPr>
          <w:p w14:paraId="14FD768A" w14:textId="77777777" w:rsidR="00867A1B" w:rsidRPr="00E3675C" w:rsidRDefault="00867A1B" w:rsidP="0005451A">
            <w:pPr>
              <w:rPr>
                <w:color w:val="FF0000"/>
              </w:rPr>
            </w:pPr>
            <w:r w:rsidRPr="00E3675C">
              <w:rPr>
                <w:color w:val="FF0000"/>
              </w:rPr>
              <w:t>1</w:t>
            </w:r>
          </w:p>
        </w:tc>
      </w:tr>
      <w:tr w:rsidR="00867A1B" w:rsidRPr="00B60243" w14:paraId="721DAD07" w14:textId="77777777" w:rsidTr="0005451A">
        <w:tc>
          <w:tcPr>
            <w:tcW w:w="990" w:type="dxa"/>
          </w:tcPr>
          <w:p w14:paraId="0EDE5FF4" w14:textId="77777777" w:rsidR="00867A1B" w:rsidRDefault="00867A1B" w:rsidP="0005451A">
            <w:r>
              <w:t>27</w:t>
            </w:r>
          </w:p>
        </w:tc>
        <w:tc>
          <w:tcPr>
            <w:tcW w:w="538" w:type="dxa"/>
            <w:shd w:val="clear" w:color="auto" w:fill="0D0D0D" w:themeFill="text1" w:themeFillTint="F2"/>
          </w:tcPr>
          <w:p w14:paraId="0413BF54" w14:textId="77777777" w:rsidR="00867A1B" w:rsidRDefault="00867A1B" w:rsidP="0005451A"/>
        </w:tc>
        <w:tc>
          <w:tcPr>
            <w:tcW w:w="534" w:type="dxa"/>
          </w:tcPr>
          <w:p w14:paraId="049FA906" w14:textId="77777777" w:rsidR="00867A1B" w:rsidRDefault="00867A1B" w:rsidP="0005451A"/>
        </w:tc>
        <w:tc>
          <w:tcPr>
            <w:tcW w:w="530" w:type="dxa"/>
            <w:shd w:val="clear" w:color="auto" w:fill="0D0D0D" w:themeFill="text1" w:themeFillTint="F2"/>
          </w:tcPr>
          <w:p w14:paraId="7C2404CC" w14:textId="77777777" w:rsidR="00867A1B" w:rsidRDefault="00867A1B" w:rsidP="0005451A"/>
        </w:tc>
        <w:tc>
          <w:tcPr>
            <w:tcW w:w="535" w:type="dxa"/>
            <w:shd w:val="clear" w:color="auto" w:fill="0D0D0D" w:themeFill="text1" w:themeFillTint="F2"/>
          </w:tcPr>
          <w:p w14:paraId="0CD8FA1A" w14:textId="77777777" w:rsidR="00867A1B" w:rsidRDefault="00867A1B" w:rsidP="0005451A"/>
        </w:tc>
        <w:tc>
          <w:tcPr>
            <w:tcW w:w="520" w:type="dxa"/>
          </w:tcPr>
          <w:p w14:paraId="7AFF71D0" w14:textId="77777777" w:rsidR="00867A1B" w:rsidRPr="00B60243" w:rsidRDefault="00867A1B" w:rsidP="0005451A">
            <w:r>
              <w:t>1</w:t>
            </w:r>
          </w:p>
        </w:tc>
        <w:tc>
          <w:tcPr>
            <w:tcW w:w="512" w:type="dxa"/>
          </w:tcPr>
          <w:p w14:paraId="34BE2582" w14:textId="77777777" w:rsidR="00867A1B" w:rsidRPr="00B60243" w:rsidRDefault="00867A1B" w:rsidP="0005451A">
            <w:r>
              <w:t>2</w:t>
            </w:r>
          </w:p>
        </w:tc>
        <w:tc>
          <w:tcPr>
            <w:tcW w:w="503" w:type="dxa"/>
          </w:tcPr>
          <w:p w14:paraId="7DB1CA42" w14:textId="77777777" w:rsidR="00867A1B" w:rsidRPr="00B60243" w:rsidRDefault="00867A1B" w:rsidP="0005451A">
            <w:r>
              <w:t>3</w:t>
            </w:r>
          </w:p>
        </w:tc>
        <w:tc>
          <w:tcPr>
            <w:tcW w:w="506" w:type="dxa"/>
          </w:tcPr>
          <w:p w14:paraId="28A9449B" w14:textId="77777777" w:rsidR="00867A1B" w:rsidRPr="00B60243" w:rsidRDefault="00867A1B" w:rsidP="0005451A">
            <w:r>
              <w:t>4</w:t>
            </w:r>
          </w:p>
        </w:tc>
        <w:tc>
          <w:tcPr>
            <w:tcW w:w="502" w:type="dxa"/>
          </w:tcPr>
          <w:p w14:paraId="00B9C741" w14:textId="77777777" w:rsidR="00867A1B" w:rsidRPr="00B60243" w:rsidRDefault="00867A1B" w:rsidP="0005451A">
            <w:r>
              <w:t>5</w:t>
            </w:r>
          </w:p>
        </w:tc>
      </w:tr>
      <w:tr w:rsidR="00867A1B" w:rsidRPr="00E3675C" w14:paraId="2D73E264" w14:textId="77777777" w:rsidTr="0005451A">
        <w:tc>
          <w:tcPr>
            <w:tcW w:w="990" w:type="dxa"/>
          </w:tcPr>
          <w:p w14:paraId="7783CA05" w14:textId="77777777" w:rsidR="00867A1B" w:rsidRPr="00E3675C" w:rsidRDefault="00867A1B" w:rsidP="0005451A">
            <w:pPr>
              <w:rPr>
                <w:color w:val="FF0000"/>
              </w:rPr>
            </w:pPr>
            <w:r w:rsidRPr="00E3675C">
              <w:rPr>
                <w:color w:val="FF0000"/>
              </w:rPr>
              <w:t>28</w:t>
            </w:r>
          </w:p>
        </w:tc>
        <w:tc>
          <w:tcPr>
            <w:tcW w:w="538" w:type="dxa"/>
            <w:shd w:val="clear" w:color="auto" w:fill="0D0D0D" w:themeFill="text1" w:themeFillTint="F2"/>
          </w:tcPr>
          <w:p w14:paraId="15EA1D87" w14:textId="77777777" w:rsidR="00867A1B" w:rsidRPr="00E3675C" w:rsidRDefault="00867A1B" w:rsidP="0005451A">
            <w:pPr>
              <w:rPr>
                <w:color w:val="FF0000"/>
              </w:rPr>
            </w:pPr>
          </w:p>
        </w:tc>
        <w:tc>
          <w:tcPr>
            <w:tcW w:w="534" w:type="dxa"/>
            <w:shd w:val="clear" w:color="auto" w:fill="0D0D0D" w:themeFill="text1" w:themeFillTint="F2"/>
          </w:tcPr>
          <w:p w14:paraId="517B7352" w14:textId="77777777" w:rsidR="00867A1B" w:rsidRPr="00E3675C" w:rsidRDefault="00867A1B" w:rsidP="0005451A">
            <w:pPr>
              <w:rPr>
                <w:color w:val="FF0000"/>
              </w:rPr>
            </w:pPr>
          </w:p>
        </w:tc>
        <w:tc>
          <w:tcPr>
            <w:tcW w:w="530" w:type="dxa"/>
          </w:tcPr>
          <w:p w14:paraId="0804023C" w14:textId="77777777" w:rsidR="00867A1B" w:rsidRPr="00E3675C" w:rsidRDefault="00867A1B" w:rsidP="0005451A">
            <w:pPr>
              <w:rPr>
                <w:color w:val="FF0000"/>
              </w:rPr>
            </w:pPr>
          </w:p>
        </w:tc>
        <w:tc>
          <w:tcPr>
            <w:tcW w:w="535" w:type="dxa"/>
            <w:shd w:val="clear" w:color="auto" w:fill="0D0D0D" w:themeFill="text1" w:themeFillTint="F2"/>
          </w:tcPr>
          <w:p w14:paraId="1CD66B6D" w14:textId="77777777" w:rsidR="00867A1B" w:rsidRPr="00E3675C" w:rsidRDefault="00867A1B" w:rsidP="0005451A">
            <w:pPr>
              <w:rPr>
                <w:color w:val="FF0000"/>
              </w:rPr>
            </w:pPr>
          </w:p>
        </w:tc>
        <w:tc>
          <w:tcPr>
            <w:tcW w:w="520" w:type="dxa"/>
          </w:tcPr>
          <w:p w14:paraId="68E3EDD7" w14:textId="77777777" w:rsidR="00867A1B" w:rsidRPr="00E3675C" w:rsidRDefault="00867A1B" w:rsidP="0005451A">
            <w:pPr>
              <w:rPr>
                <w:color w:val="FF0000"/>
              </w:rPr>
            </w:pPr>
            <w:r w:rsidRPr="00E3675C">
              <w:rPr>
                <w:color w:val="FF0000"/>
              </w:rPr>
              <w:t>5</w:t>
            </w:r>
          </w:p>
        </w:tc>
        <w:tc>
          <w:tcPr>
            <w:tcW w:w="512" w:type="dxa"/>
          </w:tcPr>
          <w:p w14:paraId="0B28489F" w14:textId="77777777" w:rsidR="00867A1B" w:rsidRPr="00E3675C" w:rsidRDefault="00867A1B" w:rsidP="0005451A">
            <w:pPr>
              <w:rPr>
                <w:color w:val="FF0000"/>
              </w:rPr>
            </w:pPr>
            <w:r w:rsidRPr="00E3675C">
              <w:rPr>
                <w:color w:val="FF0000"/>
              </w:rPr>
              <w:t>4</w:t>
            </w:r>
          </w:p>
        </w:tc>
        <w:tc>
          <w:tcPr>
            <w:tcW w:w="503" w:type="dxa"/>
          </w:tcPr>
          <w:p w14:paraId="2376A460" w14:textId="77777777" w:rsidR="00867A1B" w:rsidRPr="00E3675C" w:rsidRDefault="00867A1B" w:rsidP="0005451A">
            <w:pPr>
              <w:rPr>
                <w:color w:val="FF0000"/>
              </w:rPr>
            </w:pPr>
            <w:r w:rsidRPr="00E3675C">
              <w:rPr>
                <w:color w:val="FF0000"/>
              </w:rPr>
              <w:t>3</w:t>
            </w:r>
          </w:p>
        </w:tc>
        <w:tc>
          <w:tcPr>
            <w:tcW w:w="506" w:type="dxa"/>
          </w:tcPr>
          <w:p w14:paraId="198CBB96" w14:textId="77777777" w:rsidR="00867A1B" w:rsidRPr="00E3675C" w:rsidRDefault="00867A1B" w:rsidP="0005451A">
            <w:pPr>
              <w:rPr>
                <w:color w:val="FF0000"/>
              </w:rPr>
            </w:pPr>
            <w:r w:rsidRPr="00E3675C">
              <w:rPr>
                <w:color w:val="FF0000"/>
              </w:rPr>
              <w:t>2</w:t>
            </w:r>
          </w:p>
        </w:tc>
        <w:tc>
          <w:tcPr>
            <w:tcW w:w="502" w:type="dxa"/>
          </w:tcPr>
          <w:p w14:paraId="4705329F" w14:textId="77777777" w:rsidR="00867A1B" w:rsidRPr="00E3675C" w:rsidRDefault="00867A1B" w:rsidP="0005451A">
            <w:pPr>
              <w:rPr>
                <w:color w:val="FF0000"/>
              </w:rPr>
            </w:pPr>
            <w:r w:rsidRPr="00E3675C">
              <w:rPr>
                <w:color w:val="FF0000"/>
              </w:rPr>
              <w:t>1</w:t>
            </w:r>
          </w:p>
        </w:tc>
      </w:tr>
      <w:tr w:rsidR="00867A1B" w:rsidRPr="00B60243" w14:paraId="339664DA" w14:textId="77777777" w:rsidTr="0005451A">
        <w:tc>
          <w:tcPr>
            <w:tcW w:w="990" w:type="dxa"/>
          </w:tcPr>
          <w:p w14:paraId="51C0EDFE" w14:textId="77777777" w:rsidR="00867A1B" w:rsidRDefault="00867A1B" w:rsidP="0005451A">
            <w:r>
              <w:t>29</w:t>
            </w:r>
          </w:p>
        </w:tc>
        <w:tc>
          <w:tcPr>
            <w:tcW w:w="538" w:type="dxa"/>
          </w:tcPr>
          <w:p w14:paraId="7177170A" w14:textId="77777777" w:rsidR="00867A1B" w:rsidRDefault="00867A1B" w:rsidP="0005451A"/>
        </w:tc>
        <w:tc>
          <w:tcPr>
            <w:tcW w:w="534" w:type="dxa"/>
            <w:shd w:val="clear" w:color="auto" w:fill="0D0D0D" w:themeFill="text1" w:themeFillTint="F2"/>
          </w:tcPr>
          <w:p w14:paraId="00BBDECF" w14:textId="77777777" w:rsidR="00867A1B" w:rsidRDefault="00867A1B" w:rsidP="0005451A"/>
        </w:tc>
        <w:tc>
          <w:tcPr>
            <w:tcW w:w="530" w:type="dxa"/>
            <w:shd w:val="clear" w:color="auto" w:fill="0D0D0D" w:themeFill="text1" w:themeFillTint="F2"/>
          </w:tcPr>
          <w:p w14:paraId="425F6E8F" w14:textId="77777777" w:rsidR="00867A1B" w:rsidRDefault="00867A1B" w:rsidP="0005451A"/>
        </w:tc>
        <w:tc>
          <w:tcPr>
            <w:tcW w:w="535" w:type="dxa"/>
            <w:shd w:val="clear" w:color="auto" w:fill="0D0D0D" w:themeFill="text1" w:themeFillTint="F2"/>
          </w:tcPr>
          <w:p w14:paraId="6221491A" w14:textId="77777777" w:rsidR="00867A1B" w:rsidRDefault="00867A1B" w:rsidP="0005451A"/>
        </w:tc>
        <w:tc>
          <w:tcPr>
            <w:tcW w:w="520" w:type="dxa"/>
          </w:tcPr>
          <w:p w14:paraId="31FE57FE" w14:textId="77777777" w:rsidR="00867A1B" w:rsidRPr="00B60243" w:rsidRDefault="00867A1B" w:rsidP="0005451A">
            <w:r>
              <w:t>1</w:t>
            </w:r>
          </w:p>
        </w:tc>
        <w:tc>
          <w:tcPr>
            <w:tcW w:w="512" w:type="dxa"/>
          </w:tcPr>
          <w:p w14:paraId="0582742F" w14:textId="77777777" w:rsidR="00867A1B" w:rsidRPr="00B60243" w:rsidRDefault="00867A1B" w:rsidP="0005451A">
            <w:r>
              <w:t>2</w:t>
            </w:r>
          </w:p>
        </w:tc>
        <w:tc>
          <w:tcPr>
            <w:tcW w:w="503" w:type="dxa"/>
          </w:tcPr>
          <w:p w14:paraId="78AFD86E" w14:textId="77777777" w:rsidR="00867A1B" w:rsidRPr="00B60243" w:rsidRDefault="00867A1B" w:rsidP="0005451A">
            <w:r>
              <w:t>3</w:t>
            </w:r>
          </w:p>
        </w:tc>
        <w:tc>
          <w:tcPr>
            <w:tcW w:w="506" w:type="dxa"/>
          </w:tcPr>
          <w:p w14:paraId="0D0EFE5B" w14:textId="77777777" w:rsidR="00867A1B" w:rsidRPr="00B60243" w:rsidRDefault="00867A1B" w:rsidP="0005451A">
            <w:r>
              <w:t>4</w:t>
            </w:r>
          </w:p>
        </w:tc>
        <w:tc>
          <w:tcPr>
            <w:tcW w:w="502" w:type="dxa"/>
          </w:tcPr>
          <w:p w14:paraId="1340AF6B" w14:textId="77777777" w:rsidR="00867A1B" w:rsidRPr="00B60243" w:rsidRDefault="00867A1B" w:rsidP="0005451A">
            <w:r>
              <w:t>5</w:t>
            </w:r>
          </w:p>
        </w:tc>
      </w:tr>
      <w:tr w:rsidR="00867A1B" w:rsidRPr="00E3675C" w14:paraId="78B69078" w14:textId="77777777" w:rsidTr="0005451A">
        <w:tc>
          <w:tcPr>
            <w:tcW w:w="990" w:type="dxa"/>
          </w:tcPr>
          <w:p w14:paraId="2BA7D5E4" w14:textId="77777777" w:rsidR="00867A1B" w:rsidRPr="00E3675C" w:rsidRDefault="00867A1B" w:rsidP="0005451A">
            <w:pPr>
              <w:rPr>
                <w:color w:val="FF0000"/>
              </w:rPr>
            </w:pPr>
            <w:r w:rsidRPr="00E3675C">
              <w:rPr>
                <w:color w:val="FF0000"/>
              </w:rPr>
              <w:t>30</w:t>
            </w:r>
          </w:p>
        </w:tc>
        <w:tc>
          <w:tcPr>
            <w:tcW w:w="538" w:type="dxa"/>
            <w:shd w:val="clear" w:color="auto" w:fill="0D0D0D" w:themeFill="text1" w:themeFillTint="F2"/>
          </w:tcPr>
          <w:p w14:paraId="60C5455F" w14:textId="77777777" w:rsidR="00867A1B" w:rsidRPr="00E3675C" w:rsidRDefault="00867A1B" w:rsidP="0005451A">
            <w:pPr>
              <w:rPr>
                <w:color w:val="FF0000"/>
              </w:rPr>
            </w:pPr>
          </w:p>
        </w:tc>
        <w:tc>
          <w:tcPr>
            <w:tcW w:w="534" w:type="dxa"/>
            <w:shd w:val="clear" w:color="auto" w:fill="0D0D0D" w:themeFill="text1" w:themeFillTint="F2"/>
          </w:tcPr>
          <w:p w14:paraId="0B033A89" w14:textId="77777777" w:rsidR="00867A1B" w:rsidRPr="00E3675C" w:rsidRDefault="00867A1B" w:rsidP="0005451A">
            <w:pPr>
              <w:rPr>
                <w:color w:val="FF0000"/>
              </w:rPr>
            </w:pPr>
          </w:p>
        </w:tc>
        <w:tc>
          <w:tcPr>
            <w:tcW w:w="530" w:type="dxa"/>
          </w:tcPr>
          <w:p w14:paraId="15E95843" w14:textId="77777777" w:rsidR="00867A1B" w:rsidRPr="00E3675C" w:rsidRDefault="00867A1B" w:rsidP="0005451A">
            <w:pPr>
              <w:rPr>
                <w:color w:val="FF0000"/>
              </w:rPr>
            </w:pPr>
          </w:p>
        </w:tc>
        <w:tc>
          <w:tcPr>
            <w:tcW w:w="535" w:type="dxa"/>
            <w:shd w:val="clear" w:color="auto" w:fill="0D0D0D" w:themeFill="text1" w:themeFillTint="F2"/>
          </w:tcPr>
          <w:p w14:paraId="33EBC88C" w14:textId="77777777" w:rsidR="00867A1B" w:rsidRPr="00E3675C" w:rsidRDefault="00867A1B" w:rsidP="0005451A">
            <w:pPr>
              <w:rPr>
                <w:color w:val="FF0000"/>
              </w:rPr>
            </w:pPr>
          </w:p>
        </w:tc>
        <w:tc>
          <w:tcPr>
            <w:tcW w:w="520" w:type="dxa"/>
          </w:tcPr>
          <w:p w14:paraId="77798443" w14:textId="77777777" w:rsidR="00867A1B" w:rsidRPr="00E3675C" w:rsidRDefault="00867A1B" w:rsidP="0005451A">
            <w:pPr>
              <w:rPr>
                <w:color w:val="FF0000"/>
              </w:rPr>
            </w:pPr>
            <w:r w:rsidRPr="00E3675C">
              <w:rPr>
                <w:color w:val="FF0000"/>
              </w:rPr>
              <w:t>5</w:t>
            </w:r>
          </w:p>
        </w:tc>
        <w:tc>
          <w:tcPr>
            <w:tcW w:w="512" w:type="dxa"/>
          </w:tcPr>
          <w:p w14:paraId="0BD403A4" w14:textId="77777777" w:rsidR="00867A1B" w:rsidRPr="00E3675C" w:rsidRDefault="00867A1B" w:rsidP="0005451A">
            <w:pPr>
              <w:rPr>
                <w:color w:val="FF0000"/>
              </w:rPr>
            </w:pPr>
            <w:r w:rsidRPr="00E3675C">
              <w:rPr>
                <w:color w:val="FF0000"/>
              </w:rPr>
              <w:t>4</w:t>
            </w:r>
          </w:p>
        </w:tc>
        <w:tc>
          <w:tcPr>
            <w:tcW w:w="503" w:type="dxa"/>
          </w:tcPr>
          <w:p w14:paraId="5F9C6372" w14:textId="77777777" w:rsidR="00867A1B" w:rsidRPr="00E3675C" w:rsidRDefault="00867A1B" w:rsidP="0005451A">
            <w:pPr>
              <w:rPr>
                <w:color w:val="FF0000"/>
              </w:rPr>
            </w:pPr>
            <w:r w:rsidRPr="00E3675C">
              <w:rPr>
                <w:color w:val="FF0000"/>
              </w:rPr>
              <w:t>3</w:t>
            </w:r>
          </w:p>
        </w:tc>
        <w:tc>
          <w:tcPr>
            <w:tcW w:w="506" w:type="dxa"/>
          </w:tcPr>
          <w:p w14:paraId="0DA00773" w14:textId="77777777" w:rsidR="00867A1B" w:rsidRPr="00E3675C" w:rsidRDefault="00867A1B" w:rsidP="0005451A">
            <w:pPr>
              <w:rPr>
                <w:color w:val="FF0000"/>
              </w:rPr>
            </w:pPr>
            <w:r w:rsidRPr="00E3675C">
              <w:rPr>
                <w:color w:val="FF0000"/>
              </w:rPr>
              <w:t>2</w:t>
            </w:r>
          </w:p>
        </w:tc>
        <w:tc>
          <w:tcPr>
            <w:tcW w:w="502" w:type="dxa"/>
          </w:tcPr>
          <w:p w14:paraId="4F4A83FE" w14:textId="77777777" w:rsidR="00867A1B" w:rsidRPr="00E3675C" w:rsidRDefault="00867A1B" w:rsidP="0005451A">
            <w:pPr>
              <w:rPr>
                <w:color w:val="FF0000"/>
              </w:rPr>
            </w:pPr>
            <w:r w:rsidRPr="00E3675C">
              <w:rPr>
                <w:color w:val="FF0000"/>
              </w:rPr>
              <w:t>1</w:t>
            </w:r>
          </w:p>
        </w:tc>
      </w:tr>
      <w:tr w:rsidR="00867A1B" w:rsidRPr="00B60243" w14:paraId="6AD1FE0E" w14:textId="77777777" w:rsidTr="0005451A">
        <w:tc>
          <w:tcPr>
            <w:tcW w:w="990" w:type="dxa"/>
          </w:tcPr>
          <w:p w14:paraId="0ED14CB3" w14:textId="77777777" w:rsidR="00867A1B" w:rsidRDefault="00867A1B" w:rsidP="0005451A">
            <w:r>
              <w:t>31</w:t>
            </w:r>
          </w:p>
        </w:tc>
        <w:tc>
          <w:tcPr>
            <w:tcW w:w="538" w:type="dxa"/>
            <w:shd w:val="clear" w:color="auto" w:fill="0D0D0D" w:themeFill="text1" w:themeFillTint="F2"/>
          </w:tcPr>
          <w:p w14:paraId="0E78214F" w14:textId="77777777" w:rsidR="00867A1B" w:rsidRDefault="00867A1B" w:rsidP="0005451A"/>
        </w:tc>
        <w:tc>
          <w:tcPr>
            <w:tcW w:w="534" w:type="dxa"/>
          </w:tcPr>
          <w:p w14:paraId="31A2829B" w14:textId="77777777" w:rsidR="00867A1B" w:rsidRDefault="00867A1B" w:rsidP="0005451A"/>
        </w:tc>
        <w:tc>
          <w:tcPr>
            <w:tcW w:w="530" w:type="dxa"/>
            <w:shd w:val="clear" w:color="auto" w:fill="0D0D0D" w:themeFill="text1" w:themeFillTint="F2"/>
          </w:tcPr>
          <w:p w14:paraId="427942E9" w14:textId="77777777" w:rsidR="00867A1B" w:rsidRDefault="00867A1B" w:rsidP="0005451A"/>
        </w:tc>
        <w:tc>
          <w:tcPr>
            <w:tcW w:w="535" w:type="dxa"/>
            <w:shd w:val="clear" w:color="auto" w:fill="0D0D0D" w:themeFill="text1" w:themeFillTint="F2"/>
          </w:tcPr>
          <w:p w14:paraId="4108ACE0" w14:textId="77777777" w:rsidR="00867A1B" w:rsidRDefault="00867A1B" w:rsidP="0005451A"/>
        </w:tc>
        <w:tc>
          <w:tcPr>
            <w:tcW w:w="520" w:type="dxa"/>
          </w:tcPr>
          <w:p w14:paraId="04DCEB1D" w14:textId="77777777" w:rsidR="00867A1B" w:rsidRPr="00B60243" w:rsidRDefault="00867A1B" w:rsidP="0005451A">
            <w:r>
              <w:t>1</w:t>
            </w:r>
          </w:p>
        </w:tc>
        <w:tc>
          <w:tcPr>
            <w:tcW w:w="512" w:type="dxa"/>
          </w:tcPr>
          <w:p w14:paraId="2A3473EE" w14:textId="77777777" w:rsidR="00867A1B" w:rsidRPr="00B60243" w:rsidRDefault="00867A1B" w:rsidP="0005451A">
            <w:r>
              <w:t>2</w:t>
            </w:r>
          </w:p>
        </w:tc>
        <w:tc>
          <w:tcPr>
            <w:tcW w:w="503" w:type="dxa"/>
          </w:tcPr>
          <w:p w14:paraId="3950345F" w14:textId="77777777" w:rsidR="00867A1B" w:rsidRPr="00B60243" w:rsidRDefault="00867A1B" w:rsidP="0005451A">
            <w:r>
              <w:t>3</w:t>
            </w:r>
          </w:p>
        </w:tc>
        <w:tc>
          <w:tcPr>
            <w:tcW w:w="506" w:type="dxa"/>
          </w:tcPr>
          <w:p w14:paraId="54F60238" w14:textId="77777777" w:rsidR="00867A1B" w:rsidRPr="00B60243" w:rsidRDefault="00867A1B" w:rsidP="0005451A">
            <w:r>
              <w:t>4</w:t>
            </w:r>
          </w:p>
        </w:tc>
        <w:tc>
          <w:tcPr>
            <w:tcW w:w="502" w:type="dxa"/>
          </w:tcPr>
          <w:p w14:paraId="7CBFF2C9" w14:textId="77777777" w:rsidR="00867A1B" w:rsidRPr="00B60243" w:rsidRDefault="00867A1B" w:rsidP="0005451A">
            <w:r>
              <w:t>5</w:t>
            </w:r>
          </w:p>
        </w:tc>
      </w:tr>
      <w:tr w:rsidR="00867A1B" w:rsidRPr="00E3675C" w14:paraId="71795E35" w14:textId="77777777" w:rsidTr="0005451A">
        <w:tc>
          <w:tcPr>
            <w:tcW w:w="990" w:type="dxa"/>
          </w:tcPr>
          <w:p w14:paraId="150C54CD" w14:textId="77777777" w:rsidR="00867A1B" w:rsidRPr="00E3675C" w:rsidRDefault="00867A1B" w:rsidP="0005451A">
            <w:pPr>
              <w:rPr>
                <w:color w:val="FF0000"/>
              </w:rPr>
            </w:pPr>
            <w:r w:rsidRPr="00E3675C">
              <w:rPr>
                <w:color w:val="FF0000"/>
              </w:rPr>
              <w:t>32</w:t>
            </w:r>
          </w:p>
        </w:tc>
        <w:tc>
          <w:tcPr>
            <w:tcW w:w="538" w:type="dxa"/>
          </w:tcPr>
          <w:p w14:paraId="151DFDBD" w14:textId="77777777" w:rsidR="00867A1B" w:rsidRPr="00E3675C" w:rsidRDefault="00867A1B" w:rsidP="0005451A">
            <w:pPr>
              <w:rPr>
                <w:color w:val="FF0000"/>
              </w:rPr>
            </w:pPr>
          </w:p>
        </w:tc>
        <w:tc>
          <w:tcPr>
            <w:tcW w:w="534" w:type="dxa"/>
            <w:shd w:val="clear" w:color="auto" w:fill="0D0D0D" w:themeFill="text1" w:themeFillTint="F2"/>
          </w:tcPr>
          <w:p w14:paraId="3A9BF727" w14:textId="77777777" w:rsidR="00867A1B" w:rsidRPr="00E3675C" w:rsidRDefault="00867A1B" w:rsidP="0005451A">
            <w:pPr>
              <w:rPr>
                <w:color w:val="FF0000"/>
              </w:rPr>
            </w:pPr>
          </w:p>
        </w:tc>
        <w:tc>
          <w:tcPr>
            <w:tcW w:w="530" w:type="dxa"/>
            <w:shd w:val="clear" w:color="auto" w:fill="0D0D0D" w:themeFill="text1" w:themeFillTint="F2"/>
          </w:tcPr>
          <w:p w14:paraId="0C65758D" w14:textId="77777777" w:rsidR="00867A1B" w:rsidRPr="00E3675C" w:rsidRDefault="00867A1B" w:rsidP="0005451A">
            <w:pPr>
              <w:rPr>
                <w:color w:val="FF0000"/>
              </w:rPr>
            </w:pPr>
          </w:p>
        </w:tc>
        <w:tc>
          <w:tcPr>
            <w:tcW w:w="535" w:type="dxa"/>
            <w:shd w:val="clear" w:color="auto" w:fill="0D0D0D" w:themeFill="text1" w:themeFillTint="F2"/>
          </w:tcPr>
          <w:p w14:paraId="2B5B68A8" w14:textId="77777777" w:rsidR="00867A1B" w:rsidRPr="00E3675C" w:rsidRDefault="00867A1B" w:rsidP="0005451A">
            <w:pPr>
              <w:rPr>
                <w:color w:val="FF0000"/>
              </w:rPr>
            </w:pPr>
          </w:p>
        </w:tc>
        <w:tc>
          <w:tcPr>
            <w:tcW w:w="520" w:type="dxa"/>
          </w:tcPr>
          <w:p w14:paraId="6CCAC4FA" w14:textId="77777777" w:rsidR="00867A1B" w:rsidRPr="00E3675C" w:rsidRDefault="00867A1B" w:rsidP="0005451A">
            <w:pPr>
              <w:rPr>
                <w:color w:val="FF0000"/>
              </w:rPr>
            </w:pPr>
            <w:r w:rsidRPr="00E3675C">
              <w:rPr>
                <w:color w:val="FF0000"/>
              </w:rPr>
              <w:t>5</w:t>
            </w:r>
          </w:p>
        </w:tc>
        <w:tc>
          <w:tcPr>
            <w:tcW w:w="512" w:type="dxa"/>
          </w:tcPr>
          <w:p w14:paraId="39F3A3C1" w14:textId="77777777" w:rsidR="00867A1B" w:rsidRPr="00E3675C" w:rsidRDefault="00867A1B" w:rsidP="0005451A">
            <w:pPr>
              <w:rPr>
                <w:color w:val="FF0000"/>
              </w:rPr>
            </w:pPr>
            <w:r w:rsidRPr="00E3675C">
              <w:rPr>
                <w:color w:val="FF0000"/>
              </w:rPr>
              <w:t>4</w:t>
            </w:r>
          </w:p>
        </w:tc>
        <w:tc>
          <w:tcPr>
            <w:tcW w:w="503" w:type="dxa"/>
          </w:tcPr>
          <w:p w14:paraId="52DE038C" w14:textId="77777777" w:rsidR="00867A1B" w:rsidRPr="00E3675C" w:rsidRDefault="00867A1B" w:rsidP="0005451A">
            <w:pPr>
              <w:rPr>
                <w:color w:val="FF0000"/>
              </w:rPr>
            </w:pPr>
            <w:r w:rsidRPr="00E3675C">
              <w:rPr>
                <w:color w:val="FF0000"/>
              </w:rPr>
              <w:t>3</w:t>
            </w:r>
          </w:p>
        </w:tc>
        <w:tc>
          <w:tcPr>
            <w:tcW w:w="506" w:type="dxa"/>
          </w:tcPr>
          <w:p w14:paraId="2A3AE2EF" w14:textId="77777777" w:rsidR="00867A1B" w:rsidRPr="00E3675C" w:rsidRDefault="00867A1B" w:rsidP="0005451A">
            <w:pPr>
              <w:rPr>
                <w:color w:val="FF0000"/>
              </w:rPr>
            </w:pPr>
            <w:r w:rsidRPr="00E3675C">
              <w:rPr>
                <w:color w:val="FF0000"/>
              </w:rPr>
              <w:t>2</w:t>
            </w:r>
          </w:p>
        </w:tc>
        <w:tc>
          <w:tcPr>
            <w:tcW w:w="502" w:type="dxa"/>
          </w:tcPr>
          <w:p w14:paraId="3020B2D5" w14:textId="77777777" w:rsidR="00867A1B" w:rsidRPr="00E3675C" w:rsidRDefault="00867A1B" w:rsidP="0005451A">
            <w:pPr>
              <w:rPr>
                <w:color w:val="FF0000"/>
              </w:rPr>
            </w:pPr>
            <w:r w:rsidRPr="00E3675C">
              <w:rPr>
                <w:color w:val="FF0000"/>
              </w:rPr>
              <w:t>1</w:t>
            </w:r>
          </w:p>
        </w:tc>
      </w:tr>
      <w:tr w:rsidR="00867A1B" w14:paraId="30EFE9CB" w14:textId="77777777" w:rsidTr="0005451A">
        <w:tc>
          <w:tcPr>
            <w:tcW w:w="990" w:type="dxa"/>
          </w:tcPr>
          <w:p w14:paraId="5820065F" w14:textId="77777777" w:rsidR="00867A1B" w:rsidRDefault="00867A1B" w:rsidP="0005451A">
            <w:r>
              <w:t>33</w:t>
            </w:r>
          </w:p>
        </w:tc>
        <w:tc>
          <w:tcPr>
            <w:tcW w:w="538" w:type="dxa"/>
            <w:shd w:val="clear" w:color="auto" w:fill="0D0D0D" w:themeFill="text1" w:themeFillTint="F2"/>
          </w:tcPr>
          <w:p w14:paraId="5FA152BC" w14:textId="77777777" w:rsidR="00867A1B" w:rsidRDefault="00867A1B" w:rsidP="0005451A"/>
        </w:tc>
        <w:tc>
          <w:tcPr>
            <w:tcW w:w="534" w:type="dxa"/>
          </w:tcPr>
          <w:p w14:paraId="4AEFE989" w14:textId="77777777" w:rsidR="00867A1B" w:rsidRDefault="00867A1B" w:rsidP="0005451A"/>
        </w:tc>
        <w:tc>
          <w:tcPr>
            <w:tcW w:w="530" w:type="dxa"/>
            <w:shd w:val="clear" w:color="auto" w:fill="0D0D0D" w:themeFill="text1" w:themeFillTint="F2"/>
          </w:tcPr>
          <w:p w14:paraId="70DF148B" w14:textId="77777777" w:rsidR="00867A1B" w:rsidRDefault="00867A1B" w:rsidP="0005451A"/>
        </w:tc>
        <w:tc>
          <w:tcPr>
            <w:tcW w:w="535" w:type="dxa"/>
            <w:shd w:val="clear" w:color="auto" w:fill="0D0D0D" w:themeFill="text1" w:themeFillTint="F2"/>
          </w:tcPr>
          <w:p w14:paraId="3924084A" w14:textId="77777777" w:rsidR="00867A1B" w:rsidRDefault="00867A1B" w:rsidP="0005451A"/>
        </w:tc>
        <w:tc>
          <w:tcPr>
            <w:tcW w:w="520" w:type="dxa"/>
          </w:tcPr>
          <w:p w14:paraId="365ED906" w14:textId="77777777" w:rsidR="00867A1B" w:rsidRPr="00B60243" w:rsidRDefault="00867A1B" w:rsidP="0005451A">
            <w:pPr>
              <w:rPr>
                <w:lang w:val="en-US"/>
              </w:rPr>
            </w:pPr>
            <w:r>
              <w:t>1</w:t>
            </w:r>
          </w:p>
        </w:tc>
        <w:tc>
          <w:tcPr>
            <w:tcW w:w="512" w:type="dxa"/>
          </w:tcPr>
          <w:p w14:paraId="6FB8825C" w14:textId="77777777" w:rsidR="00867A1B" w:rsidRPr="00B60243" w:rsidRDefault="00867A1B" w:rsidP="0005451A">
            <w:pPr>
              <w:rPr>
                <w:lang w:val="en-US"/>
              </w:rPr>
            </w:pPr>
            <w:r>
              <w:t>2</w:t>
            </w:r>
          </w:p>
        </w:tc>
        <w:tc>
          <w:tcPr>
            <w:tcW w:w="503" w:type="dxa"/>
          </w:tcPr>
          <w:p w14:paraId="146DF2B2" w14:textId="77777777" w:rsidR="00867A1B" w:rsidRPr="00B60243" w:rsidRDefault="00867A1B" w:rsidP="0005451A">
            <w:pPr>
              <w:rPr>
                <w:lang w:val="en-US"/>
              </w:rPr>
            </w:pPr>
            <w:r>
              <w:t>3</w:t>
            </w:r>
          </w:p>
        </w:tc>
        <w:tc>
          <w:tcPr>
            <w:tcW w:w="506" w:type="dxa"/>
          </w:tcPr>
          <w:p w14:paraId="59044019" w14:textId="77777777" w:rsidR="00867A1B" w:rsidRPr="00B60243" w:rsidRDefault="00867A1B" w:rsidP="0005451A">
            <w:pPr>
              <w:rPr>
                <w:lang w:val="en-US"/>
              </w:rPr>
            </w:pPr>
            <w:r>
              <w:t>4</w:t>
            </w:r>
          </w:p>
        </w:tc>
        <w:tc>
          <w:tcPr>
            <w:tcW w:w="502" w:type="dxa"/>
          </w:tcPr>
          <w:p w14:paraId="131BEA15" w14:textId="77777777" w:rsidR="00867A1B" w:rsidRPr="00B60243" w:rsidRDefault="00867A1B" w:rsidP="0005451A">
            <w:pPr>
              <w:rPr>
                <w:lang w:val="en-US"/>
              </w:rPr>
            </w:pPr>
            <w:r>
              <w:t>5</w:t>
            </w:r>
          </w:p>
        </w:tc>
      </w:tr>
      <w:tr w:rsidR="00867A1B" w14:paraId="0AAA59DA" w14:textId="77777777" w:rsidTr="0005451A">
        <w:tc>
          <w:tcPr>
            <w:tcW w:w="990" w:type="dxa"/>
          </w:tcPr>
          <w:p w14:paraId="7EE8D321" w14:textId="77777777" w:rsidR="00867A1B" w:rsidRDefault="00867A1B" w:rsidP="0005451A">
            <w:proofErr w:type="gramStart"/>
            <w:r>
              <w:t>TOTAL</w:t>
            </w:r>
            <w:proofErr w:type="gramEnd"/>
            <w:r>
              <w:t xml:space="preserve"> ESCALAS</w:t>
            </w:r>
          </w:p>
        </w:tc>
        <w:tc>
          <w:tcPr>
            <w:tcW w:w="538" w:type="dxa"/>
            <w:shd w:val="clear" w:color="auto" w:fill="auto"/>
          </w:tcPr>
          <w:p w14:paraId="44F896A5" w14:textId="77777777" w:rsidR="00867A1B" w:rsidRDefault="00867A1B" w:rsidP="0005451A"/>
        </w:tc>
        <w:tc>
          <w:tcPr>
            <w:tcW w:w="534" w:type="dxa"/>
            <w:shd w:val="clear" w:color="auto" w:fill="auto"/>
          </w:tcPr>
          <w:p w14:paraId="0FB802F3" w14:textId="77777777" w:rsidR="00867A1B" w:rsidRDefault="00867A1B" w:rsidP="0005451A"/>
        </w:tc>
        <w:tc>
          <w:tcPr>
            <w:tcW w:w="530" w:type="dxa"/>
            <w:shd w:val="clear" w:color="auto" w:fill="auto"/>
          </w:tcPr>
          <w:p w14:paraId="2155D0F0" w14:textId="77777777" w:rsidR="00867A1B" w:rsidRDefault="00867A1B" w:rsidP="0005451A"/>
        </w:tc>
        <w:tc>
          <w:tcPr>
            <w:tcW w:w="535" w:type="dxa"/>
            <w:shd w:val="clear" w:color="auto" w:fill="auto"/>
          </w:tcPr>
          <w:p w14:paraId="743D448D" w14:textId="77777777" w:rsidR="00867A1B" w:rsidRDefault="00867A1B" w:rsidP="0005451A"/>
        </w:tc>
        <w:tc>
          <w:tcPr>
            <w:tcW w:w="1032" w:type="dxa"/>
            <w:gridSpan w:val="2"/>
          </w:tcPr>
          <w:p w14:paraId="6D7BCC5B" w14:textId="77777777" w:rsidR="00867A1B" w:rsidRDefault="00867A1B" w:rsidP="0005451A">
            <w:r>
              <w:t>SUMA TOTAL</w:t>
            </w:r>
          </w:p>
        </w:tc>
        <w:tc>
          <w:tcPr>
            <w:tcW w:w="503" w:type="dxa"/>
          </w:tcPr>
          <w:p w14:paraId="415BB811" w14:textId="77777777" w:rsidR="00867A1B" w:rsidRDefault="00867A1B" w:rsidP="0005451A">
            <w:r>
              <w:t>=</w:t>
            </w:r>
          </w:p>
        </w:tc>
        <w:tc>
          <w:tcPr>
            <w:tcW w:w="1008" w:type="dxa"/>
            <w:gridSpan w:val="2"/>
          </w:tcPr>
          <w:p w14:paraId="76B14B80" w14:textId="77777777" w:rsidR="00867A1B" w:rsidRDefault="00867A1B" w:rsidP="0005451A"/>
        </w:tc>
      </w:tr>
      <w:tr w:rsidR="00867A1B" w14:paraId="76D8E39C" w14:textId="77777777" w:rsidTr="0005451A">
        <w:tc>
          <w:tcPr>
            <w:tcW w:w="990" w:type="dxa"/>
          </w:tcPr>
          <w:p w14:paraId="4445A67C" w14:textId="77777777" w:rsidR="00867A1B" w:rsidRDefault="00867A1B" w:rsidP="0005451A">
            <w:r>
              <w:t>CENTIL</w:t>
            </w:r>
          </w:p>
        </w:tc>
        <w:tc>
          <w:tcPr>
            <w:tcW w:w="538" w:type="dxa"/>
            <w:shd w:val="clear" w:color="auto" w:fill="auto"/>
          </w:tcPr>
          <w:p w14:paraId="3F10B5EB" w14:textId="77777777" w:rsidR="00867A1B" w:rsidRDefault="00867A1B" w:rsidP="0005451A"/>
        </w:tc>
        <w:tc>
          <w:tcPr>
            <w:tcW w:w="534" w:type="dxa"/>
            <w:shd w:val="clear" w:color="auto" w:fill="auto"/>
          </w:tcPr>
          <w:p w14:paraId="7F1FCE29" w14:textId="77777777" w:rsidR="00867A1B" w:rsidRDefault="00867A1B" w:rsidP="0005451A"/>
        </w:tc>
        <w:tc>
          <w:tcPr>
            <w:tcW w:w="530" w:type="dxa"/>
            <w:shd w:val="clear" w:color="auto" w:fill="auto"/>
          </w:tcPr>
          <w:p w14:paraId="0234FA47" w14:textId="77777777" w:rsidR="00867A1B" w:rsidRDefault="00867A1B" w:rsidP="0005451A"/>
        </w:tc>
        <w:tc>
          <w:tcPr>
            <w:tcW w:w="535" w:type="dxa"/>
            <w:shd w:val="clear" w:color="auto" w:fill="auto"/>
          </w:tcPr>
          <w:p w14:paraId="4572212D" w14:textId="77777777" w:rsidR="00867A1B" w:rsidRDefault="00867A1B" w:rsidP="0005451A"/>
        </w:tc>
        <w:tc>
          <w:tcPr>
            <w:tcW w:w="1032" w:type="dxa"/>
            <w:gridSpan w:val="2"/>
          </w:tcPr>
          <w:p w14:paraId="466F9BB5" w14:textId="77777777" w:rsidR="00867A1B" w:rsidRDefault="00867A1B" w:rsidP="0005451A">
            <w:r>
              <w:t>CENTIL</w:t>
            </w:r>
          </w:p>
        </w:tc>
        <w:tc>
          <w:tcPr>
            <w:tcW w:w="503" w:type="dxa"/>
          </w:tcPr>
          <w:p w14:paraId="42B54FDC" w14:textId="77777777" w:rsidR="00867A1B" w:rsidRDefault="00867A1B" w:rsidP="0005451A"/>
        </w:tc>
        <w:tc>
          <w:tcPr>
            <w:tcW w:w="1008" w:type="dxa"/>
            <w:gridSpan w:val="2"/>
          </w:tcPr>
          <w:p w14:paraId="40C59459" w14:textId="77777777" w:rsidR="00867A1B" w:rsidRDefault="00867A1B" w:rsidP="0005451A"/>
        </w:tc>
      </w:tr>
    </w:tbl>
    <w:p w14:paraId="1E920399" w14:textId="77777777" w:rsidR="004D0421" w:rsidRDefault="004D0421"/>
    <w:sectPr w:rsidR="004D0421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MDQ2tTQ2MjY2NTNT0lEKTi0uzszPAykwrAUAoRwZKCwAAAA="/>
  </w:docVars>
  <w:rsids>
    <w:rsidRoot w:val="00867A1B"/>
    <w:rsid w:val="00120F35"/>
    <w:rsid w:val="00171C31"/>
    <w:rsid w:val="001957DF"/>
    <w:rsid w:val="001A1C1B"/>
    <w:rsid w:val="004D0421"/>
    <w:rsid w:val="00867A1B"/>
    <w:rsid w:val="008D7FA1"/>
    <w:rsid w:val="009D6747"/>
    <w:rsid w:val="00FD36ED"/>
    <w:rsid w:val="00FF28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B94982"/>
  <w15:chartTrackingRefBased/>
  <w15:docId w15:val="{EBE30332-66B0-44A0-8828-F6790EE135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7A1B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867A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78</Words>
  <Characters>984</Characters>
  <Application>Microsoft Office Word</Application>
  <DocSecurity>0</DocSecurity>
  <Lines>8</Lines>
  <Paragraphs>2</Paragraphs>
  <ScaleCrop>false</ScaleCrop>
  <Company/>
  <LinksUpToDate>false</LinksUpToDate>
  <CharactersWithSpaces>1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nando</dc:creator>
  <cp:keywords/>
  <dc:description/>
  <cp:lastModifiedBy>Fernando Calvo</cp:lastModifiedBy>
  <cp:revision>9</cp:revision>
  <dcterms:created xsi:type="dcterms:W3CDTF">2021-10-18T13:57:00Z</dcterms:created>
  <dcterms:modified xsi:type="dcterms:W3CDTF">2021-12-09T00:19:00Z</dcterms:modified>
</cp:coreProperties>
</file>